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EEF42" w14:textId="30A97773" w:rsidR="00B60B5B" w:rsidRDefault="00741CF9" w:rsidP="00B60B5B">
      <w:pPr>
        <w:pStyle w:val="Heading1"/>
        <w:jc w:val="center"/>
        <w:rPr>
          <w:bCs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</w:p>
    <w:p w14:paraId="411278C6" w14:textId="10EBE796" w:rsidR="00F54CB4" w:rsidRPr="00F54CB4" w:rsidRDefault="00F54CB4" w:rsidP="00F54CB4">
      <w:pPr>
        <w:pStyle w:val="Heading1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Assign Roles to </w:t>
      </w:r>
      <w:proofErr w:type="spellStart"/>
      <w:r>
        <w:rPr>
          <w:sz w:val="36"/>
          <w:szCs w:val="36"/>
        </w:rPr>
        <w:t>Users,Implementing</w:t>
      </w:r>
      <w:proofErr w:type="spellEnd"/>
      <w:r>
        <w:rPr>
          <w:sz w:val="36"/>
          <w:szCs w:val="36"/>
        </w:rPr>
        <w:t xml:space="preserve"> Areas</w:t>
      </w:r>
    </w:p>
    <w:p w14:paraId="626D2B0A" w14:textId="72D50E55" w:rsidR="00461087" w:rsidRDefault="00741CF9" w:rsidP="006120DE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6120DE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4A01460E">
            <wp:extent cx="1977378" cy="1866900"/>
            <wp:effectExtent l="19050" t="19050" r="23495" b="1905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0240" cy="1888485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5B9834" w14:textId="77777777" w:rsidR="004F7777" w:rsidRPr="00B60B5B" w:rsidRDefault="004F7777" w:rsidP="004F7777">
      <w:pPr>
        <w:pStyle w:val="Heading2"/>
        <w:rPr>
          <w:lang w:val="bg-BG"/>
        </w:rPr>
      </w:pPr>
      <w:proofErr w:type="spellStart"/>
      <w:r>
        <w:t>IdentityUser</w:t>
      </w:r>
      <w:proofErr w:type="spellEnd"/>
      <w:r>
        <w:t xml:space="preserve"> – Movie Relation</w:t>
      </w:r>
    </w:p>
    <w:p w14:paraId="05EAE25A" w14:textId="77777777" w:rsidR="004F7777" w:rsidRDefault="004F7777" w:rsidP="004F7777">
      <w:proofErr w:type="gramStart"/>
      <w:r w:rsidRPr="00E07BA7">
        <w:t>In order to</w:t>
      </w:r>
      <w:proofErr w:type="gramEnd"/>
      <w:r w:rsidRPr="00E07BA7">
        <w:t xml:space="preserve"> implement the Watchlist feature, we need a way to </w:t>
      </w:r>
      <w:r w:rsidRPr="00E07BA7">
        <w:rPr>
          <w:b/>
          <w:bCs/>
        </w:rPr>
        <w:t>connect users to the movies</w:t>
      </w:r>
      <w:r w:rsidRPr="00E07BA7">
        <w:t xml:space="preserve"> they have added to their Watchlist.</w:t>
      </w:r>
    </w:p>
    <w:p w14:paraId="1EFA59E9" w14:textId="77777777" w:rsidR="004F7777" w:rsidRDefault="004F7777" w:rsidP="004F7777">
      <w:pPr>
        <w:pStyle w:val="Heading3"/>
        <w:rPr>
          <w:noProof/>
        </w:rPr>
      </w:pPr>
      <w:r>
        <w:rPr>
          <w:noProof/>
        </w:rPr>
        <w:t>Creating the Data Model</w:t>
      </w:r>
    </w:p>
    <w:p w14:paraId="0557F080" w14:textId="77777777" w:rsidR="004F7777" w:rsidRDefault="004F7777" w:rsidP="004F7777">
      <w:r w:rsidRPr="00E07BA7">
        <w:t xml:space="preserve">This is a classic </w:t>
      </w:r>
      <w:r w:rsidRPr="00E07BA7">
        <w:rPr>
          <w:b/>
          <w:bCs/>
        </w:rPr>
        <w:t>many-to-many relationship</w:t>
      </w:r>
      <w:r w:rsidRPr="00E07BA7">
        <w:t>:</w:t>
      </w:r>
    </w:p>
    <w:p w14:paraId="19B22276" w14:textId="77777777" w:rsidR="004F7777" w:rsidRDefault="004F7777" w:rsidP="004F7777">
      <w:pPr>
        <w:pStyle w:val="ListParagraph"/>
        <w:numPr>
          <w:ilvl w:val="0"/>
          <w:numId w:val="14"/>
        </w:numPr>
      </w:pPr>
      <w:r w:rsidRPr="00E07BA7">
        <w:rPr>
          <w:b/>
          <w:bCs/>
        </w:rPr>
        <w:t>One user</w:t>
      </w:r>
      <w:r w:rsidRPr="00E07BA7">
        <w:t xml:space="preserve"> can add </w:t>
      </w:r>
      <w:r w:rsidRPr="00E07BA7">
        <w:rPr>
          <w:b/>
          <w:bCs/>
        </w:rPr>
        <w:t>many movies</w:t>
      </w:r>
      <w:r w:rsidRPr="00E07BA7">
        <w:t xml:space="preserve"> to their Watchlist</w:t>
      </w:r>
    </w:p>
    <w:p w14:paraId="61E0D90A" w14:textId="77777777" w:rsidR="004F7777" w:rsidRPr="00E07BA7" w:rsidRDefault="004F7777" w:rsidP="004F7777">
      <w:pPr>
        <w:pStyle w:val="ListParagraph"/>
        <w:numPr>
          <w:ilvl w:val="0"/>
          <w:numId w:val="14"/>
        </w:numPr>
      </w:pPr>
      <w:r w:rsidRPr="00E07BA7">
        <w:rPr>
          <w:b/>
          <w:bCs/>
        </w:rPr>
        <w:t>One movie</w:t>
      </w:r>
      <w:r w:rsidRPr="00E07BA7">
        <w:t xml:space="preserve"> can appear in the Watchlists of </w:t>
      </w:r>
      <w:r w:rsidRPr="00E07BA7">
        <w:rPr>
          <w:b/>
          <w:bCs/>
        </w:rPr>
        <w:t>many users</w:t>
      </w:r>
    </w:p>
    <w:p w14:paraId="09F33C1D" w14:textId="77777777" w:rsidR="004F7777" w:rsidRDefault="004F7777" w:rsidP="004F7777">
      <w:r w:rsidRPr="00E07BA7">
        <w:t xml:space="preserve">To model this relationship in our database, we will create a new table called </w:t>
      </w:r>
      <w:proofErr w:type="spellStart"/>
      <w:r w:rsidRPr="00E07BA7">
        <w:rPr>
          <w:b/>
          <w:bCs/>
        </w:rPr>
        <w:t>UserMovie</w:t>
      </w:r>
      <w:proofErr w:type="spellEnd"/>
      <w:r w:rsidRPr="00E07BA7">
        <w:t xml:space="preserve">, which will serve as a </w:t>
      </w:r>
      <w:r w:rsidRPr="00E07BA7">
        <w:rPr>
          <w:b/>
          <w:bCs/>
        </w:rPr>
        <w:t>mapping table</w:t>
      </w:r>
      <w:r w:rsidRPr="00E07BA7">
        <w:t xml:space="preserve"> between </w:t>
      </w:r>
      <w:r w:rsidRPr="00E07BA7">
        <w:rPr>
          <w:rStyle w:val="CodeChar"/>
        </w:rPr>
        <w:t>IdentityUser</w:t>
      </w:r>
      <w:r w:rsidRPr="00E07BA7">
        <w:t xml:space="preserve"> and </w:t>
      </w:r>
      <w:r w:rsidRPr="00E07BA7">
        <w:rPr>
          <w:rStyle w:val="CodeChar"/>
        </w:rPr>
        <w:t>Movie</w:t>
      </w:r>
      <w:r w:rsidRPr="00E07BA7">
        <w:t>.</w:t>
      </w:r>
    </w:p>
    <w:p w14:paraId="5355D217" w14:textId="77777777" w:rsidR="004F7777" w:rsidRDefault="004F7777" w:rsidP="004F777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6DE0A2" wp14:editId="3A4F7D8B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6229350" cy="990600"/>
                <wp:effectExtent l="0" t="0" r="19050" b="19050"/>
                <wp:wrapNone/>
                <wp:docPr id="2020722018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990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3EE2EE" w14:textId="77777777" w:rsidR="004F7777" w:rsidRPr="00CA4190" w:rsidRDefault="004F7777" w:rsidP="004F7777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CA4190">
                              <w:rPr>
                                <w:i/>
                                <w:iCs/>
                              </w:rPr>
                              <w:t xml:space="preserve">At this stage, we are still using the default </w:t>
                            </w:r>
                            <w:r w:rsidRPr="00CA4190">
                              <w:rPr>
                                <w:rStyle w:val="CodeChar"/>
                              </w:rPr>
                              <w:t>IdentityUser</w:t>
                            </w:r>
                            <w:r w:rsidRPr="00CA4190">
                              <w:rPr>
                                <w:i/>
                                <w:iCs/>
                              </w:rPr>
                              <w:t xml:space="preserve"> class for user identity management. Therefore, our </w:t>
                            </w:r>
                            <w:proofErr w:type="spellStart"/>
                            <w:r w:rsidRPr="00CA4190">
                              <w:rPr>
                                <w:rStyle w:val="HTMLCode"/>
                                <w:rFonts w:eastAsiaTheme="minorHAnsi"/>
                                <w:i/>
                                <w:iCs/>
                              </w:rPr>
                              <w:t>UserMovie</w:t>
                            </w:r>
                            <w:proofErr w:type="spellEnd"/>
                            <w:r w:rsidRPr="00CA4190">
                              <w:rPr>
                                <w:i/>
                                <w:iCs/>
                              </w:rPr>
                              <w:t xml:space="preserve"> model will reference </w:t>
                            </w:r>
                            <w:r w:rsidRPr="00CA4190">
                              <w:rPr>
                                <w:rStyle w:val="CodeChar"/>
                              </w:rPr>
                              <w:t>IdentityUser</w:t>
                            </w:r>
                            <w:r w:rsidRPr="00CA4190">
                              <w:rPr>
                                <w:i/>
                                <w:iCs/>
                              </w:rPr>
                              <w:t xml:space="preserve">. In a future workshop, when we extend Identity, this model will be easily adaptable to work with </w:t>
                            </w:r>
                            <w:r w:rsidRPr="00CA4190">
                              <w:rPr>
                                <w:rStyle w:val="CodeChar"/>
                              </w:rPr>
                              <w:t>ApplicationUser</w:t>
                            </w:r>
                            <w:r w:rsidRPr="00CA4190">
                              <w:rPr>
                                <w:i/>
                                <w:iCs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6DE0A2" id="Rectangle: Rounded Corners 5" o:spid="_x0000_s1026" style="position:absolute;margin-left:0;margin-top:.4pt;width:490.5pt;height:7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" fillcolor="#4f81bd [3204]" strokecolor="#0a121c [484]" strokeweight="2pt">
                <v:textbox>
                  <w:txbxContent>
                    <w:p w14:paraId="313EE2EE" w14:textId="77777777" w:rsidR="004F7777" w:rsidRPr="00CA4190" w:rsidRDefault="004F7777" w:rsidP="004F7777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CA4190">
                        <w:rPr>
                          <w:i/>
                          <w:iCs/>
                        </w:rPr>
                        <w:t xml:space="preserve">At this stage, we are still using the default </w:t>
                      </w:r>
                      <w:r w:rsidRPr="00CA4190">
                        <w:rPr>
                          <w:rStyle w:val="CodeChar"/>
                        </w:rPr>
                        <w:t>IdentityUser</w:t>
                      </w:r>
                      <w:r w:rsidRPr="00CA4190">
                        <w:rPr>
                          <w:i/>
                          <w:iCs/>
                        </w:rPr>
                        <w:t xml:space="preserve"> class for user identity management. Therefore, our </w:t>
                      </w:r>
                      <w:proofErr w:type="spellStart"/>
                      <w:r w:rsidRPr="00CA4190">
                        <w:rPr>
                          <w:rStyle w:val="HTMLCode"/>
                          <w:rFonts w:eastAsiaTheme="minorHAnsi"/>
                          <w:i/>
                          <w:iCs/>
                        </w:rPr>
                        <w:t>UserMovie</w:t>
                      </w:r>
                      <w:proofErr w:type="spellEnd"/>
                      <w:r w:rsidRPr="00CA4190">
                        <w:rPr>
                          <w:i/>
                          <w:iCs/>
                        </w:rPr>
                        <w:t xml:space="preserve"> model will reference </w:t>
                      </w:r>
                      <w:r w:rsidRPr="00CA4190">
                        <w:rPr>
                          <w:rStyle w:val="CodeChar"/>
                        </w:rPr>
                        <w:t>IdentityUser</w:t>
                      </w:r>
                      <w:r w:rsidRPr="00CA4190">
                        <w:rPr>
                          <w:i/>
                          <w:iCs/>
                        </w:rPr>
                        <w:t xml:space="preserve">. In a future workshop, when we extend Identity, this model will be easily adaptable to work with </w:t>
                      </w:r>
                      <w:r w:rsidRPr="00CA4190">
                        <w:rPr>
                          <w:rStyle w:val="CodeChar"/>
                        </w:rPr>
                        <w:t>ApplicationUser</w:t>
                      </w:r>
                      <w:r w:rsidRPr="00CA4190">
                        <w:rPr>
                          <w:i/>
                          <w:iCs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E69A6FB" w14:textId="77777777" w:rsidR="004F7777" w:rsidRDefault="004F7777" w:rsidP="004F7777">
      <w:r w:rsidRPr="00CA4190">
        <w:rPr>
          <w:noProof/>
        </w:rPr>
        <w:lastRenderedPageBreak/>
        <w:drawing>
          <wp:inline distT="0" distB="0" distL="0" distR="0" wp14:anchorId="16901D68" wp14:editId="31C4E571">
            <wp:extent cx="5241804" cy="3644900"/>
            <wp:effectExtent l="0" t="0" r="0" b="0"/>
            <wp:docPr id="7696176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17647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573" cy="366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B0DE" w14:textId="77777777" w:rsidR="004F7777" w:rsidRPr="00E07BA7" w:rsidRDefault="004F7777" w:rsidP="004F7777">
      <w:r w:rsidRPr="00CA4190">
        <w:rPr>
          <w:noProof/>
        </w:rPr>
        <w:drawing>
          <wp:inline distT="0" distB="0" distL="0" distR="0" wp14:anchorId="69A2DE8A" wp14:editId="284040B5">
            <wp:extent cx="4295775" cy="1852514"/>
            <wp:effectExtent l="0" t="0" r="0" b="0"/>
            <wp:docPr id="207250943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509431" name="Picture 1" descr="A screen 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0710" cy="185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0BA4" w14:textId="77777777" w:rsidR="004F7777" w:rsidRDefault="004F7777" w:rsidP="004F7777">
      <w:pPr>
        <w:pStyle w:val="Heading3"/>
        <w:rPr>
          <w:noProof/>
        </w:rPr>
      </w:pPr>
      <w:r>
        <w:rPr>
          <w:noProof/>
        </w:rPr>
        <w:t>Adding</w:t>
      </w:r>
      <w:r w:rsidRPr="000673A3">
        <w:rPr>
          <w:noProof/>
        </w:rPr>
        <w:t xml:space="preserve"> the UserMovie </w:t>
      </w:r>
      <w:r>
        <w:rPr>
          <w:noProof/>
        </w:rPr>
        <w:t>DbSet</w:t>
      </w:r>
      <w:r w:rsidRPr="000673A3">
        <w:rPr>
          <w:noProof/>
        </w:rPr>
        <w:t xml:space="preserve"> in DbContext</w:t>
      </w:r>
    </w:p>
    <w:p w14:paraId="719067FE" w14:textId="77777777" w:rsidR="004F7777" w:rsidRPr="000673A3" w:rsidRDefault="004F7777" w:rsidP="004F7777">
      <w:pPr>
        <w:rPr>
          <w:lang w:val="bg-BG"/>
        </w:rPr>
      </w:pPr>
      <w:r w:rsidRPr="00281C66">
        <w:t xml:space="preserve">This ensures that Entity Framework Core knows about the </w:t>
      </w:r>
      <w:proofErr w:type="spellStart"/>
      <w:r w:rsidRPr="00281C66">
        <w:t>UserMovie</w:t>
      </w:r>
      <w:proofErr w:type="spellEnd"/>
      <w:r w:rsidRPr="00281C66">
        <w:t xml:space="preserve"> entity and can create the corresponding table</w:t>
      </w:r>
      <w:r w:rsidRPr="000673A3">
        <w:rPr>
          <w:lang w:val="bg-BG"/>
        </w:rPr>
        <w:t>.</w:t>
      </w:r>
    </w:p>
    <w:p w14:paraId="4BF27E2C" w14:textId="77777777" w:rsidR="004F7777" w:rsidRPr="000673A3" w:rsidRDefault="004F7777" w:rsidP="004F7777">
      <w:r w:rsidRPr="000673A3">
        <w:rPr>
          <w:noProof/>
        </w:rPr>
        <w:drawing>
          <wp:inline distT="0" distB="0" distL="0" distR="0" wp14:anchorId="43FF1ACC" wp14:editId="2CB3E30C">
            <wp:extent cx="4775847" cy="2882900"/>
            <wp:effectExtent l="0" t="0" r="5715" b="0"/>
            <wp:docPr id="42010569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105694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866" cy="29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F446A" w14:textId="77777777" w:rsidR="004F7777" w:rsidRDefault="004F7777" w:rsidP="004F7777">
      <w:pPr>
        <w:pStyle w:val="Heading3"/>
        <w:rPr>
          <w:noProof/>
        </w:rPr>
      </w:pPr>
      <w:r w:rsidRPr="00281C66">
        <w:rPr>
          <w:noProof/>
        </w:rPr>
        <w:lastRenderedPageBreak/>
        <w:t>Create a Configuration File</w:t>
      </w:r>
    </w:p>
    <w:p w14:paraId="0050559A" w14:textId="77777777" w:rsidR="004F7777" w:rsidRDefault="004F7777" w:rsidP="004F7777">
      <w:r w:rsidRPr="00281C66">
        <w:t xml:space="preserve">Next, we will configure the </w:t>
      </w:r>
      <w:r w:rsidRPr="00281C66">
        <w:rPr>
          <w:b/>
          <w:bCs/>
        </w:rPr>
        <w:t>composite primary key</w:t>
      </w:r>
      <w:r w:rsidRPr="00281C66">
        <w:t xml:space="preserve"> and the relationships by using a clean </w:t>
      </w:r>
      <w:r>
        <w:br/>
      </w:r>
      <w:r w:rsidRPr="00281C66">
        <w:rPr>
          <w:b/>
          <w:bCs/>
        </w:rPr>
        <w:t>Fluent API configuration file</w:t>
      </w:r>
      <w:r w:rsidRPr="00281C66">
        <w:t>.</w:t>
      </w:r>
    </w:p>
    <w:p w14:paraId="24F0A62D" w14:textId="77777777" w:rsidR="004F7777" w:rsidRDefault="004F7777" w:rsidP="004F7777">
      <w:r w:rsidRPr="00D8729B">
        <w:rPr>
          <w:noProof/>
        </w:rPr>
        <w:drawing>
          <wp:inline distT="0" distB="0" distL="0" distR="0" wp14:anchorId="0C19FC29" wp14:editId="5BEB583B">
            <wp:extent cx="5235064" cy="3651250"/>
            <wp:effectExtent l="0" t="0" r="3810" b="6350"/>
            <wp:docPr id="5035818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58183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4807" cy="3658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CCCA" w14:textId="77777777" w:rsidR="004F7777" w:rsidRDefault="004F7777" w:rsidP="004F7777">
      <w:r w:rsidRPr="00540C97">
        <w:rPr>
          <w:noProof/>
        </w:rPr>
        <w:drawing>
          <wp:inline distT="0" distB="0" distL="0" distR="0" wp14:anchorId="6EA4B722" wp14:editId="40127C2D">
            <wp:extent cx="6626225" cy="3652520"/>
            <wp:effectExtent l="0" t="0" r="3175" b="5080"/>
            <wp:docPr id="185422446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224466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2B56" w14:textId="77777777" w:rsidR="004F7777" w:rsidRPr="00E425F7" w:rsidRDefault="004F7777" w:rsidP="004F7777">
      <w:pPr>
        <w:pStyle w:val="Heading3"/>
        <w:rPr>
          <w:noProof/>
        </w:rPr>
      </w:pPr>
      <w:r w:rsidRPr="00E425F7">
        <w:rPr>
          <w:noProof/>
        </w:rPr>
        <w:t>Understanding the Fluent API</w:t>
      </w:r>
    </w:p>
    <w:p w14:paraId="12AF66CD" w14:textId="77777777" w:rsidR="004F7777" w:rsidRPr="00540C97" w:rsidRDefault="004F7777" w:rsidP="004F7777">
      <w:r w:rsidRPr="00540C97">
        <w:t xml:space="preserve">In this project, </w:t>
      </w:r>
      <w:r w:rsidRPr="00540C97">
        <w:rPr>
          <w:b/>
          <w:bCs/>
        </w:rPr>
        <w:t>we are using the Fluent API to configure the relationships between our entities</w:t>
      </w:r>
      <w:r w:rsidRPr="00540C97">
        <w:t>.</w:t>
      </w:r>
    </w:p>
    <w:p w14:paraId="6E0770CE" w14:textId="77777777" w:rsidR="004F7777" w:rsidRDefault="004F7777" w:rsidP="004F7777">
      <w:pPr>
        <w:pStyle w:val="ListParagraph"/>
        <w:numPr>
          <w:ilvl w:val="0"/>
          <w:numId w:val="15"/>
        </w:numPr>
      </w:pPr>
      <w:r w:rsidRPr="00540C97">
        <w:t xml:space="preserve">The </w:t>
      </w:r>
      <w:r w:rsidRPr="00540C97">
        <w:rPr>
          <w:b/>
          <w:bCs/>
        </w:rPr>
        <w:t>Fluent API allows us to use C# code to describe how Entity Framework Core should map our entity classes</w:t>
      </w:r>
      <w:r w:rsidRPr="00540C97">
        <w:t xml:space="preserve"> to database tables.</w:t>
      </w:r>
      <w:r>
        <w:t xml:space="preserve"> </w:t>
      </w:r>
    </w:p>
    <w:p w14:paraId="2E7F80BA" w14:textId="77777777" w:rsidR="004F7777" w:rsidRDefault="004F7777" w:rsidP="004F7777">
      <w:pPr>
        <w:pStyle w:val="ListParagraph"/>
        <w:numPr>
          <w:ilvl w:val="0"/>
          <w:numId w:val="15"/>
        </w:numPr>
      </w:pPr>
      <w:r w:rsidRPr="00540C97">
        <w:lastRenderedPageBreak/>
        <w:t xml:space="preserve">This is an </w:t>
      </w:r>
      <w:r w:rsidRPr="00540C97">
        <w:rPr>
          <w:b/>
          <w:bCs/>
        </w:rPr>
        <w:t>alternative to using only data annotations</w:t>
      </w:r>
      <w:r w:rsidRPr="00540C97">
        <w:t xml:space="preserve"> (like</w:t>
      </w:r>
      <w:r w:rsidRPr="00412BEB">
        <w:rPr>
          <w:b/>
          <w:bCs/>
        </w:rPr>
        <w:t xml:space="preserve"> [Key]</w:t>
      </w:r>
      <w:r w:rsidRPr="00540C97">
        <w:t xml:space="preserve">, </w:t>
      </w:r>
      <w:r w:rsidRPr="00412BEB">
        <w:rPr>
          <w:b/>
          <w:bCs/>
        </w:rPr>
        <w:t>[</w:t>
      </w:r>
      <w:proofErr w:type="spellStart"/>
      <w:r w:rsidRPr="00412BEB">
        <w:rPr>
          <w:b/>
          <w:bCs/>
        </w:rPr>
        <w:t>ForeignKey</w:t>
      </w:r>
      <w:proofErr w:type="spellEnd"/>
      <w:r w:rsidRPr="00412BEB">
        <w:rPr>
          <w:b/>
          <w:bCs/>
        </w:rPr>
        <w:t>]</w:t>
      </w:r>
      <w:r w:rsidRPr="00540C97">
        <w:t xml:space="preserve">, </w:t>
      </w:r>
      <w:r w:rsidRPr="00412BEB">
        <w:rPr>
          <w:b/>
          <w:bCs/>
        </w:rPr>
        <w:t>[</w:t>
      </w:r>
      <w:r>
        <w:rPr>
          <w:b/>
          <w:bCs/>
        </w:rPr>
        <w:t>Required</w:t>
      </w:r>
      <w:r w:rsidRPr="00412BEB">
        <w:rPr>
          <w:b/>
          <w:bCs/>
        </w:rPr>
        <w:t>]</w:t>
      </w:r>
      <w:r>
        <w:rPr>
          <w:b/>
          <w:bCs/>
        </w:rPr>
        <w:t xml:space="preserve"> ... etc.</w:t>
      </w:r>
      <w:r w:rsidRPr="00540C97">
        <w:t>) inside the entity classes.</w:t>
      </w:r>
    </w:p>
    <w:p w14:paraId="6C7A3D01" w14:textId="77777777" w:rsidR="004F7777" w:rsidRPr="00E425F7" w:rsidRDefault="004F7777" w:rsidP="004F7777">
      <w:pPr>
        <w:pStyle w:val="Heading3"/>
        <w:rPr>
          <w:noProof/>
        </w:rPr>
      </w:pPr>
      <w:r w:rsidRPr="00E425F7">
        <w:rPr>
          <w:noProof/>
        </w:rPr>
        <w:t>Elements of the Fluent API in Our UserMovieConfiguration</w:t>
      </w:r>
    </w:p>
    <w:p w14:paraId="28833C9C" w14:textId="77777777" w:rsidR="004F7777" w:rsidRDefault="004F7777" w:rsidP="004F7777">
      <w:pPr>
        <w:pStyle w:val="ListParagraph"/>
        <w:numPr>
          <w:ilvl w:val="0"/>
          <w:numId w:val="15"/>
        </w:numPr>
      </w:pPr>
      <w:r w:rsidRPr="006223C9">
        <w:rPr>
          <w:rStyle w:val="CodeChar"/>
        </w:rPr>
        <w:t>HasKey()</w:t>
      </w:r>
      <w:r w:rsidRPr="006223C9">
        <w:t xml:space="preserve"> — Composite Primary Key</w:t>
      </w:r>
      <w:r w:rsidRPr="006223C9">
        <w:br/>
        <w:t xml:space="preserve">The primary key of the </w:t>
      </w:r>
      <w:r w:rsidRPr="006223C9">
        <w:rPr>
          <w:rStyle w:val="CodeChar"/>
        </w:rPr>
        <w:t>UserMovie</w:t>
      </w:r>
      <w:r w:rsidRPr="006223C9">
        <w:t xml:space="preserve"> table is made up of two columns: </w:t>
      </w:r>
      <w:r w:rsidRPr="006223C9">
        <w:rPr>
          <w:rStyle w:val="CodeChar"/>
        </w:rPr>
        <w:t>UserId</w:t>
      </w:r>
      <w:r w:rsidRPr="006223C9">
        <w:t xml:space="preserve"> and </w:t>
      </w:r>
      <w:r w:rsidRPr="006223C9">
        <w:rPr>
          <w:rStyle w:val="CodeChar"/>
        </w:rPr>
        <w:t>MovieId</w:t>
      </w:r>
      <w:r w:rsidRPr="006223C9">
        <w:t>.</w:t>
      </w:r>
    </w:p>
    <w:p w14:paraId="4DB90037" w14:textId="77777777" w:rsidR="004F7777" w:rsidRDefault="004F7777" w:rsidP="004F7777">
      <w:pPr>
        <w:pStyle w:val="ListParagraph"/>
        <w:numPr>
          <w:ilvl w:val="0"/>
          <w:numId w:val="15"/>
        </w:numPr>
      </w:pPr>
      <w:proofErr w:type="spellStart"/>
      <w:proofErr w:type="gramStart"/>
      <w:r w:rsidRPr="006223C9">
        <w:rPr>
          <w:b/>
          <w:bCs/>
        </w:rPr>
        <w:t>HasOne</w:t>
      </w:r>
      <w:proofErr w:type="spellEnd"/>
      <w:r w:rsidRPr="006223C9">
        <w:rPr>
          <w:b/>
          <w:bCs/>
        </w:rPr>
        <w:t>(</w:t>
      </w:r>
      <w:proofErr w:type="gramEnd"/>
      <w:r w:rsidRPr="006223C9">
        <w:rPr>
          <w:b/>
          <w:bCs/>
        </w:rPr>
        <w:t xml:space="preserve">) → </w:t>
      </w:r>
      <w:proofErr w:type="spellStart"/>
      <w:proofErr w:type="gramStart"/>
      <w:r w:rsidRPr="006223C9">
        <w:rPr>
          <w:b/>
          <w:bCs/>
        </w:rPr>
        <w:t>WithMany</w:t>
      </w:r>
      <w:proofErr w:type="spellEnd"/>
      <w:r w:rsidRPr="006223C9">
        <w:rPr>
          <w:b/>
          <w:bCs/>
        </w:rPr>
        <w:t>(</w:t>
      </w:r>
      <w:proofErr w:type="gramEnd"/>
      <w:r w:rsidRPr="006223C9">
        <w:rPr>
          <w:b/>
          <w:bCs/>
        </w:rPr>
        <w:t xml:space="preserve">) → </w:t>
      </w:r>
      <w:proofErr w:type="spellStart"/>
      <w:proofErr w:type="gramStart"/>
      <w:r w:rsidRPr="006223C9">
        <w:rPr>
          <w:b/>
          <w:bCs/>
        </w:rPr>
        <w:t>HasForeignKey</w:t>
      </w:r>
      <w:proofErr w:type="spellEnd"/>
      <w:r w:rsidRPr="006223C9">
        <w:rPr>
          <w:b/>
          <w:bCs/>
        </w:rPr>
        <w:t>(</w:t>
      </w:r>
      <w:proofErr w:type="gramEnd"/>
      <w:r w:rsidRPr="006223C9">
        <w:rPr>
          <w:b/>
          <w:bCs/>
        </w:rPr>
        <w:t>)</w:t>
      </w:r>
      <w:r w:rsidRPr="006223C9">
        <w:t xml:space="preserve"> — Relationship to User</w:t>
      </w:r>
      <w:r>
        <w:t xml:space="preserve"> and Movie</w:t>
      </w:r>
    </w:p>
    <w:p w14:paraId="4D4A2C20" w14:textId="77777777" w:rsidR="004F7777" w:rsidRDefault="004F7777" w:rsidP="004F7777">
      <w:pPr>
        <w:pStyle w:val="ListParagraph"/>
        <w:numPr>
          <w:ilvl w:val="0"/>
          <w:numId w:val="15"/>
        </w:numPr>
      </w:pPr>
      <w:r w:rsidRPr="006223C9">
        <w:rPr>
          <w:rStyle w:val="CodeChar"/>
        </w:rPr>
        <w:t>OnDelete(DeleteBehavior.Cascade)</w:t>
      </w:r>
    </w:p>
    <w:p w14:paraId="318BA1EA" w14:textId="77777777" w:rsidR="004F7777" w:rsidRDefault="004F7777" w:rsidP="004F7777">
      <w:pPr>
        <w:pStyle w:val="ListParagraph"/>
        <w:numPr>
          <w:ilvl w:val="1"/>
          <w:numId w:val="15"/>
        </w:numPr>
      </w:pPr>
      <w:r w:rsidRPr="006223C9">
        <w:t xml:space="preserve">If a </w:t>
      </w:r>
      <w:r w:rsidRPr="00E425F7">
        <w:rPr>
          <w:b/>
          <w:bCs/>
        </w:rPr>
        <w:t>user is deleted</w:t>
      </w:r>
      <w:r w:rsidRPr="006223C9">
        <w:t xml:space="preserve"> → </w:t>
      </w:r>
      <w:r w:rsidRPr="00E425F7">
        <w:rPr>
          <w:b/>
          <w:bCs/>
        </w:rPr>
        <w:t>all related Watchlist entries will also be deleted</w:t>
      </w:r>
      <w:r w:rsidRPr="006223C9">
        <w:t xml:space="preserve"> automatically</w:t>
      </w:r>
    </w:p>
    <w:p w14:paraId="54CF6320" w14:textId="77777777" w:rsidR="004F7777" w:rsidRPr="006223C9" w:rsidRDefault="004F7777" w:rsidP="004F7777">
      <w:pPr>
        <w:pStyle w:val="ListParagraph"/>
        <w:numPr>
          <w:ilvl w:val="1"/>
          <w:numId w:val="15"/>
        </w:numPr>
      </w:pPr>
      <w:r w:rsidRPr="006223C9">
        <w:t xml:space="preserve">If a </w:t>
      </w:r>
      <w:r w:rsidRPr="00E425F7">
        <w:rPr>
          <w:b/>
          <w:bCs/>
        </w:rPr>
        <w:t>movie is deleted</w:t>
      </w:r>
      <w:r w:rsidRPr="006223C9">
        <w:t xml:space="preserve"> → </w:t>
      </w:r>
      <w:r w:rsidRPr="00E425F7">
        <w:rPr>
          <w:b/>
          <w:bCs/>
        </w:rPr>
        <w:t xml:space="preserve">all related Watchlist entries will be deleted </w:t>
      </w:r>
      <w:r w:rsidRPr="006223C9">
        <w:t>automatically</w:t>
      </w:r>
    </w:p>
    <w:p w14:paraId="331AA9A7" w14:textId="77777777" w:rsidR="004F7777" w:rsidRDefault="004F7777" w:rsidP="004F7777">
      <w:pPr>
        <w:pStyle w:val="Heading3"/>
        <w:rPr>
          <w:noProof/>
        </w:rPr>
      </w:pPr>
      <w:r w:rsidRPr="00E425F7">
        <w:rPr>
          <w:noProof/>
        </w:rPr>
        <w:t>Apply Migration and Update the Database</w:t>
      </w:r>
    </w:p>
    <w:p w14:paraId="20EB3C25" w14:textId="77777777" w:rsidR="004F7777" w:rsidRDefault="004F7777" w:rsidP="004F7777">
      <w:r>
        <w:t xml:space="preserve">Now that we have fully configured the </w:t>
      </w:r>
      <w:r w:rsidRPr="00E425F7">
        <w:rPr>
          <w:rStyle w:val="CodeChar"/>
        </w:rPr>
        <w:t>UserMovie</w:t>
      </w:r>
      <w:r>
        <w:t xml:space="preserve"> entity, it is time to apply this change to the database.</w:t>
      </w:r>
    </w:p>
    <w:p w14:paraId="7B6F0E10" w14:textId="77777777" w:rsidR="004F7777" w:rsidRDefault="004F7777" w:rsidP="004F7777">
      <w:r>
        <w:t xml:space="preserve">In the previous subsection, we wrote a clean Fluent API configuration in the </w:t>
      </w:r>
      <w:r w:rsidRPr="00E425F7">
        <w:rPr>
          <w:rStyle w:val="CodeChar"/>
        </w:rPr>
        <w:t>UserMovieConfiguration</w:t>
      </w:r>
      <w:r>
        <w:t xml:space="preserve"> class. We also applied this configuration in the </w:t>
      </w:r>
      <w:r w:rsidRPr="00E425F7">
        <w:rPr>
          <w:rStyle w:val="CodeChar"/>
        </w:rPr>
        <w:t>OnModelCreating</w:t>
      </w:r>
      <w:r>
        <w:t xml:space="preserve"> method of the </w:t>
      </w:r>
      <w:r w:rsidRPr="00E425F7">
        <w:rPr>
          <w:rStyle w:val="CodeChar"/>
        </w:rPr>
        <w:t>CinemaAppDbContext</w:t>
      </w:r>
      <w:r>
        <w:t xml:space="preserve">. The next step is to </w:t>
      </w:r>
      <w:r w:rsidRPr="00E425F7">
        <w:rPr>
          <w:b/>
          <w:bCs/>
        </w:rPr>
        <w:t>generate a new EF Core migration</w:t>
      </w:r>
      <w:r>
        <w:t xml:space="preserve"> so that Entity Framework can </w:t>
      </w:r>
      <w:r w:rsidRPr="00E425F7">
        <w:rPr>
          <w:b/>
          <w:bCs/>
        </w:rPr>
        <w:t>update our actual database schema</w:t>
      </w:r>
      <w:r>
        <w:t>.</w:t>
      </w:r>
    </w:p>
    <w:p w14:paraId="6E7B659C" w14:textId="77777777" w:rsidR="004F7777" w:rsidRDefault="004F7777" w:rsidP="004F7777">
      <w:r w:rsidRPr="00E425F7">
        <w:rPr>
          <w:noProof/>
        </w:rPr>
        <w:drawing>
          <wp:inline distT="0" distB="0" distL="0" distR="0" wp14:anchorId="2032A8AF" wp14:editId="527E0F59">
            <wp:extent cx="6201394" cy="2762250"/>
            <wp:effectExtent l="0" t="0" r="9525" b="0"/>
            <wp:docPr id="12742131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21312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13986" cy="2767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FDCC" w14:textId="77777777" w:rsidR="004F7777" w:rsidRDefault="004F7777" w:rsidP="004F7777">
      <w:r w:rsidRPr="00E425F7">
        <w:rPr>
          <w:noProof/>
        </w:rPr>
        <w:drawing>
          <wp:inline distT="0" distB="0" distL="0" distR="0" wp14:anchorId="491FB800" wp14:editId="60E2BCB4">
            <wp:extent cx="6208925" cy="3117850"/>
            <wp:effectExtent l="0" t="0" r="1905" b="6350"/>
            <wp:docPr id="1374298581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98581" name="Picture 1" descr="A screen shot of a computer cod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24085" cy="312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632C9" w14:textId="77777777" w:rsidR="004F7777" w:rsidRDefault="004F7777" w:rsidP="004F7777">
      <w:r>
        <w:lastRenderedPageBreak/>
        <w:t xml:space="preserve">When this command </w:t>
      </w:r>
      <w:proofErr w:type="gramStart"/>
      <w:r>
        <w:t>completes</w:t>
      </w:r>
      <w:proofErr w:type="gramEnd"/>
      <w:r>
        <w:t xml:space="preserve">, </w:t>
      </w:r>
      <w:r w:rsidRPr="00E425F7">
        <w:rPr>
          <w:b/>
          <w:bCs/>
        </w:rPr>
        <w:t>Visual Studio will generate a new migration class under the Migrations folder</w:t>
      </w:r>
      <w:r>
        <w:t xml:space="preserve"> in your project. The migration will contain the instructions needed to create the </w:t>
      </w:r>
      <w:proofErr w:type="spellStart"/>
      <w:r>
        <w:t>UsersMovies</w:t>
      </w:r>
      <w:proofErr w:type="spellEnd"/>
      <w:r>
        <w:t xml:space="preserve"> table.</w:t>
      </w:r>
    </w:p>
    <w:p w14:paraId="04A6FAED" w14:textId="77777777" w:rsidR="004F7777" w:rsidRDefault="004F7777" w:rsidP="004F7777">
      <w:r>
        <w:t xml:space="preserve">The next step is to </w:t>
      </w:r>
      <w:r w:rsidRPr="00E425F7">
        <w:rPr>
          <w:b/>
          <w:bCs/>
        </w:rPr>
        <w:t>update the database</w:t>
      </w:r>
      <w:r>
        <w:t xml:space="preserve"> with this migration. </w:t>
      </w:r>
    </w:p>
    <w:p w14:paraId="14F50887" w14:textId="77777777" w:rsidR="004F7777" w:rsidRDefault="004F7777" w:rsidP="004F7777">
      <w:r w:rsidRPr="004C0469">
        <w:rPr>
          <w:noProof/>
        </w:rPr>
        <w:drawing>
          <wp:inline distT="0" distB="0" distL="0" distR="0" wp14:anchorId="756E2406" wp14:editId="1D68E3D5">
            <wp:extent cx="6134100" cy="3073222"/>
            <wp:effectExtent l="0" t="0" r="0" b="0"/>
            <wp:docPr id="91693566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935660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43345" cy="307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4DFE3" w14:textId="77777777" w:rsidR="004F7777" w:rsidRDefault="004F7777" w:rsidP="004F7777">
      <w:r w:rsidRPr="004C0469">
        <w:t xml:space="preserve">After this command finishes successfully, the database will be updated. You can verify this by opening </w:t>
      </w:r>
      <w:r w:rsidRPr="004C0469">
        <w:rPr>
          <w:b/>
          <w:bCs/>
        </w:rPr>
        <w:t>SQL Server Management Studio</w:t>
      </w:r>
      <w:r w:rsidRPr="004C0469">
        <w:t xml:space="preserve"> (SSMS) or the database explorer inside Visual Studio.</w:t>
      </w:r>
    </w:p>
    <w:p w14:paraId="7183A0FC" w14:textId="57C952A7" w:rsidR="004F7777" w:rsidRPr="004F7777" w:rsidRDefault="004F7777" w:rsidP="004F7777">
      <w:pPr>
        <w:rPr>
          <w:lang w:val="bg-BG"/>
        </w:rPr>
      </w:pPr>
      <w:r w:rsidRPr="004C0469">
        <w:rPr>
          <w:noProof/>
        </w:rPr>
        <w:drawing>
          <wp:inline distT="0" distB="0" distL="0" distR="0" wp14:anchorId="5BF91A59" wp14:editId="7E74BC78">
            <wp:extent cx="6108287" cy="3444875"/>
            <wp:effectExtent l="19050" t="19050" r="26035" b="22225"/>
            <wp:docPr id="11789706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970606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6634" cy="34495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C50ACD" w14:textId="68F7479F" w:rsidR="006B150C" w:rsidRDefault="00F54CB4" w:rsidP="00B40739">
      <w:pPr>
        <w:pStyle w:val="Heading2"/>
      </w:pPr>
      <w:r>
        <w:t>Implementing Roles</w:t>
      </w:r>
    </w:p>
    <w:p w14:paraId="60BD28B5" w14:textId="7A55639D" w:rsidR="006B150C" w:rsidRDefault="00F54CB4" w:rsidP="006B150C">
      <w:r w:rsidRPr="00F54CB4">
        <w:t xml:space="preserve">Roles define the </w:t>
      </w:r>
      <w:r w:rsidRPr="00F54CB4">
        <w:rPr>
          <w:b/>
          <w:bCs/>
        </w:rPr>
        <w:t>permissions or responsibilities</w:t>
      </w:r>
      <w:r w:rsidRPr="00F54CB4">
        <w:t xml:space="preserve"> assigned to a user in an application (e.g., </w:t>
      </w:r>
      <w:r w:rsidRPr="00F54CB4">
        <w:rPr>
          <w:rStyle w:val="CodeChar"/>
        </w:rPr>
        <w:t>Admin</w:t>
      </w:r>
      <w:r w:rsidRPr="00F54CB4">
        <w:t xml:space="preserve">, </w:t>
      </w:r>
      <w:r w:rsidRPr="00F54CB4">
        <w:rPr>
          <w:rStyle w:val="CodeChar"/>
        </w:rPr>
        <w:t>Manager</w:t>
      </w:r>
      <w:r w:rsidRPr="00F54CB4">
        <w:t xml:space="preserve">, </w:t>
      </w:r>
      <w:r w:rsidRPr="00F54CB4">
        <w:rPr>
          <w:rStyle w:val="CodeChar"/>
        </w:rPr>
        <w:t>User</w:t>
      </w:r>
      <w:r w:rsidRPr="00F54CB4">
        <w:t>)</w:t>
      </w:r>
      <w:r w:rsidR="006B150C">
        <w:t>.</w:t>
      </w:r>
      <w:r>
        <w:t xml:space="preserve"> </w:t>
      </w:r>
      <w:r w:rsidRPr="00F54CB4">
        <w:t xml:space="preserve">Roles are used to </w:t>
      </w:r>
      <w:r w:rsidRPr="00F54CB4">
        <w:rPr>
          <w:b/>
          <w:bCs/>
        </w:rPr>
        <w:t>restrict or allow access</w:t>
      </w:r>
      <w:r w:rsidRPr="00F54CB4">
        <w:t xml:space="preserve"> to specific parts of an application</w:t>
      </w:r>
      <w:r>
        <w:t>.</w:t>
      </w:r>
    </w:p>
    <w:p w14:paraId="2EA6D90C" w14:textId="7A8156C4" w:rsidR="006B150C" w:rsidRDefault="00F54CB4" w:rsidP="006B150C">
      <w:pPr>
        <w:pStyle w:val="Heading3"/>
        <w:rPr>
          <w:noProof/>
        </w:rPr>
      </w:pPr>
      <w:r>
        <w:rPr>
          <w:noProof/>
        </w:rPr>
        <w:lastRenderedPageBreak/>
        <w:t>Configure Identity for role Support</w:t>
      </w:r>
    </w:p>
    <w:p w14:paraId="4427D266" w14:textId="57E8DB13" w:rsidR="006B150C" w:rsidRPr="00F54CB4" w:rsidRDefault="00F54CB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sz w:val="16"/>
          <w:szCs w:val="16"/>
        </w:rPr>
      </w:pPr>
      <w:r w:rsidRPr="00F54CB4">
        <w:rPr>
          <w:bCs/>
        </w:rPr>
        <w:t>Add Identity Role Support</w:t>
      </w:r>
      <w:r w:rsidR="006B150C">
        <w:t>:</w:t>
      </w:r>
      <w:r>
        <w:t xml:space="preserve"> </w:t>
      </w:r>
      <w:r w:rsidRPr="00F54CB4">
        <w:t xml:space="preserve">Ensure the </w:t>
      </w:r>
      <w:proofErr w:type="spellStart"/>
      <w:r w:rsidRPr="00F54CB4">
        <w:t>AddIdentity</w:t>
      </w:r>
      <w:proofErr w:type="spellEnd"/>
      <w:r w:rsidRPr="00F54CB4">
        <w:t xml:space="preserve"> call in </w:t>
      </w:r>
      <w:r w:rsidRPr="00F54CB4">
        <w:rPr>
          <w:rStyle w:val="CodeChar"/>
        </w:rPr>
        <w:t>Program.cs</w:t>
      </w:r>
      <w:r w:rsidRPr="00F54CB4">
        <w:t xml:space="preserve"> includes </w:t>
      </w:r>
      <w:r w:rsidRPr="00F54CB4">
        <w:rPr>
          <w:rStyle w:val="CodeChar"/>
        </w:rPr>
        <w:t>IdentityRole&lt;Guid&gt;</w:t>
      </w:r>
      <w:r>
        <w:rPr>
          <w:sz w:val="16"/>
          <w:szCs w:val="16"/>
        </w:rPr>
        <w:br/>
      </w:r>
      <w:r w:rsidRPr="00F54CB4">
        <w:rPr>
          <w:noProof/>
          <w:sz w:val="16"/>
          <w:szCs w:val="16"/>
        </w:rPr>
        <w:drawing>
          <wp:inline distT="0" distB="0" distL="0" distR="0" wp14:anchorId="1BC005F7" wp14:editId="6D2551A4">
            <wp:extent cx="4959348" cy="1721090"/>
            <wp:effectExtent l="19050" t="19050" r="13335" b="12700"/>
            <wp:docPr id="149583734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37345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9153" cy="17314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BCDA4E" w14:textId="22CBB7B6" w:rsidR="00F54CB4" w:rsidRDefault="00F54CB4">
      <w:pPr>
        <w:pStyle w:val="ListParagraph"/>
        <w:numPr>
          <w:ilvl w:val="1"/>
          <w:numId w:val="3"/>
        </w:numPr>
        <w:rPr>
          <w:bCs/>
        </w:rPr>
      </w:pPr>
      <w:r w:rsidRPr="00F54CB4">
        <w:rPr>
          <w:rStyle w:val="CodeChar"/>
        </w:rPr>
        <w:t>IdentityRole&lt;Guid&gt;</w:t>
      </w:r>
      <w:r w:rsidRPr="00F54CB4">
        <w:rPr>
          <w:bCs/>
        </w:rPr>
        <w:t xml:space="preserve"> ensures roles are stored in the database</w:t>
      </w:r>
    </w:p>
    <w:p w14:paraId="00057CE5" w14:textId="253B7623" w:rsidR="00F54CB4" w:rsidRPr="00F54CB4" w:rsidRDefault="00F54CB4">
      <w:pPr>
        <w:pStyle w:val="ListParagraph"/>
        <w:numPr>
          <w:ilvl w:val="1"/>
          <w:numId w:val="3"/>
        </w:numPr>
        <w:rPr>
          <w:bCs/>
        </w:rPr>
      </w:pPr>
      <w:r w:rsidRPr="00F54CB4">
        <w:rPr>
          <w:rStyle w:val="CodeChar"/>
        </w:rPr>
        <w:t>AddRoles&lt;IdentityRole&lt;Guid&gt;&gt;</w:t>
      </w:r>
      <w:r w:rsidRPr="00F54CB4">
        <w:rPr>
          <w:bCs/>
        </w:rPr>
        <w:t xml:space="preserve"> registers role management services</w:t>
      </w:r>
    </w:p>
    <w:p w14:paraId="4FD12671" w14:textId="120EBC04" w:rsidR="00F54CB4" w:rsidRDefault="00F54CB4" w:rsidP="00F54CB4">
      <w:pPr>
        <w:pStyle w:val="Heading3"/>
        <w:rPr>
          <w:noProof/>
        </w:rPr>
      </w:pPr>
      <w:r>
        <w:rPr>
          <w:noProof/>
        </w:rPr>
        <w:t>Seed Roles in the Database</w:t>
      </w:r>
    </w:p>
    <w:p w14:paraId="4987347F" w14:textId="424A6A15" w:rsidR="007D2C00" w:rsidRDefault="007D2C00" w:rsidP="007D2C00">
      <w:r>
        <w:t>C</w:t>
      </w:r>
      <w:r w:rsidRPr="007D2C00">
        <w:t xml:space="preserve">reate a </w:t>
      </w:r>
      <w:r w:rsidRPr="007D2C00">
        <w:rPr>
          <w:b/>
          <w:bCs/>
        </w:rPr>
        <w:t>dedicated seeder class</w:t>
      </w:r>
      <w:r w:rsidRPr="007D2C00">
        <w:t xml:space="preserve"> in the </w:t>
      </w:r>
      <w:r w:rsidRPr="007D2C00">
        <w:rPr>
          <w:rStyle w:val="CodeChar"/>
        </w:rPr>
        <w:t>Configuration</w:t>
      </w:r>
      <w:r w:rsidRPr="007D2C00">
        <w:t xml:space="preserve"> folder</w:t>
      </w:r>
      <w:r>
        <w:br/>
      </w:r>
      <w:r w:rsidRPr="007D2C00">
        <w:rPr>
          <w:noProof/>
        </w:rPr>
        <w:drawing>
          <wp:inline distT="0" distB="0" distL="0" distR="0" wp14:anchorId="3BD47209" wp14:editId="5F270AA8">
            <wp:extent cx="2089150" cy="1322943"/>
            <wp:effectExtent l="0" t="0" r="6350" b="0"/>
            <wp:docPr id="1447948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48017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07399" cy="133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3FA41" w14:textId="569C73E6" w:rsidR="007D2C00" w:rsidRDefault="00D34C3A" w:rsidP="007D2C00">
      <w:r w:rsidRPr="00D34C3A">
        <w:rPr>
          <w:noProof/>
        </w:rPr>
        <w:drawing>
          <wp:inline distT="0" distB="0" distL="0" distR="0" wp14:anchorId="4B171CD0" wp14:editId="72ED87FA">
            <wp:extent cx="6526530" cy="2990883"/>
            <wp:effectExtent l="19050" t="19050" r="26670" b="19050"/>
            <wp:docPr id="127019869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198695" name="Picture 1" descr="A computer screen shot of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85558" cy="30179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6AD277" w14:textId="6E81F46D" w:rsidR="007D2C00" w:rsidRDefault="00D34C3A" w:rsidP="007D2C00">
      <w:r>
        <w:object w:dxaOrig="1508" w:dyaOrig="983" w14:anchorId="66C79D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pt;height:49.5pt" o:ole="" o:bordertopcolor="this" o:borderleftcolor="this" o:borderbottomcolor="this" o:borderrightcolor="this">
            <v:imagedata r:id="rId2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5" DrawAspect="Icon" ObjectID="_1814623152" r:id="rId23"/>
        </w:object>
      </w:r>
    </w:p>
    <w:p w14:paraId="3DC2934C" w14:textId="7865F878" w:rsidR="007D2C00" w:rsidRDefault="007D2C00" w:rsidP="007D2C00">
      <w:r w:rsidRPr="007D2C00">
        <w:rPr>
          <w:b/>
          <w:bCs/>
        </w:rPr>
        <w:t xml:space="preserve">Update </w:t>
      </w:r>
      <w:proofErr w:type="spellStart"/>
      <w:r w:rsidRPr="007D2C00">
        <w:rPr>
          <w:b/>
          <w:bCs/>
        </w:rPr>
        <w:t>Program.cs</w:t>
      </w:r>
      <w:proofErr w:type="spellEnd"/>
      <w:r w:rsidRPr="007D2C00">
        <w:t>: Call the seeding method after building the app</w:t>
      </w:r>
      <w:r>
        <w:t>:</w:t>
      </w:r>
    </w:p>
    <w:p w14:paraId="1BF69A89" w14:textId="4623E48D" w:rsidR="007D2C00" w:rsidRDefault="00D34C3A" w:rsidP="007D2C00">
      <w:r w:rsidRPr="00D34C3A">
        <w:rPr>
          <w:noProof/>
        </w:rPr>
        <w:lastRenderedPageBreak/>
        <w:drawing>
          <wp:inline distT="0" distB="0" distL="0" distR="0" wp14:anchorId="6A03D880" wp14:editId="1CAA9472">
            <wp:extent cx="6267450" cy="2271232"/>
            <wp:effectExtent l="19050" t="19050" r="19050" b="15240"/>
            <wp:docPr id="47645679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56793" name="Picture 1" descr="A screen shot of a computer cod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05150" cy="2284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7F3E9A" w14:textId="5ABFCDDE" w:rsidR="00725814" w:rsidRDefault="00725814" w:rsidP="007D2C00">
      <w:r w:rsidRPr="00725814">
        <w:rPr>
          <w:b/>
          <w:bCs/>
        </w:rPr>
        <w:t>Update the routing configuration</w:t>
      </w:r>
      <w:r w:rsidRPr="00725814">
        <w:t xml:space="preserve"> to include areas:</w:t>
      </w:r>
    </w:p>
    <w:p w14:paraId="6662F337" w14:textId="5C2B1A17" w:rsidR="00725814" w:rsidRDefault="00725814" w:rsidP="007D2C00">
      <w:r w:rsidRPr="00725814">
        <w:rPr>
          <w:noProof/>
        </w:rPr>
        <w:drawing>
          <wp:inline distT="0" distB="0" distL="0" distR="0" wp14:anchorId="7C94D4AB" wp14:editId="25C12826">
            <wp:extent cx="6306430" cy="1933845"/>
            <wp:effectExtent l="19050" t="19050" r="18415" b="28575"/>
            <wp:docPr id="1379932170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32170" name="Picture 1" descr="A computer code with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1933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61FF61" w14:textId="77777777" w:rsidR="00725814" w:rsidRPr="00725814" w:rsidRDefault="00725814">
      <w:pPr>
        <w:numPr>
          <w:ilvl w:val="0"/>
          <w:numId w:val="9"/>
        </w:numPr>
      </w:pPr>
      <w:r w:rsidRPr="00725814">
        <w:t xml:space="preserve">Place the areas route </w:t>
      </w:r>
      <w:r w:rsidRPr="00725814">
        <w:rPr>
          <w:b/>
          <w:bCs/>
        </w:rPr>
        <w:t>before</w:t>
      </w:r>
      <w:r w:rsidRPr="00725814">
        <w:t xml:space="preserve"> the default route so the application checks for areas first.</w:t>
      </w:r>
    </w:p>
    <w:p w14:paraId="420788C7" w14:textId="77777777" w:rsidR="00725814" w:rsidRPr="007D2C00" w:rsidRDefault="00725814" w:rsidP="007D2C00"/>
    <w:p w14:paraId="1226F458" w14:textId="49348D90" w:rsidR="004154A1" w:rsidRDefault="004154A1" w:rsidP="004154A1">
      <w:pPr>
        <w:pStyle w:val="Heading3"/>
        <w:rPr>
          <w:noProof/>
        </w:rPr>
      </w:pPr>
      <w:r>
        <w:rPr>
          <w:noProof/>
        </w:rPr>
        <w:t>Verify the Seeded Roles Database Provider (SSMS)</w:t>
      </w:r>
    </w:p>
    <w:p w14:paraId="263D9EB5" w14:textId="4F6B78BF" w:rsidR="006B150C" w:rsidRDefault="006E2BB7" w:rsidP="006B150C">
      <w:pPr>
        <w:pStyle w:val="Code"/>
        <w:rPr>
          <w:rFonts w:asciiTheme="minorHAnsi" w:hAnsiTheme="minorHAnsi"/>
          <w:b w:val="0"/>
          <w:noProof w:val="0"/>
        </w:rPr>
      </w:pPr>
      <w:r w:rsidRPr="006E2BB7">
        <w:rPr>
          <w:rFonts w:asciiTheme="minorHAnsi" w:hAnsiTheme="minorHAnsi"/>
          <w:b w:val="0"/>
          <w:noProof w:val="0"/>
        </w:rPr>
        <w:t xml:space="preserve">After </w:t>
      </w:r>
      <w:r w:rsidRPr="006E2BB7">
        <w:rPr>
          <w:rFonts w:asciiTheme="minorHAnsi" w:hAnsiTheme="minorHAnsi"/>
          <w:bCs/>
          <w:noProof w:val="0"/>
        </w:rPr>
        <w:t>running the application</w:t>
      </w:r>
      <w:r w:rsidRPr="006E2BB7">
        <w:rPr>
          <w:rFonts w:asciiTheme="minorHAnsi" w:hAnsiTheme="minorHAnsi"/>
          <w:b w:val="0"/>
          <w:noProof w:val="0"/>
        </w:rPr>
        <w:t xml:space="preserve"> with the </w:t>
      </w:r>
      <w:r w:rsidRPr="006E2BB7">
        <w:t>SeedRoles</w:t>
      </w:r>
      <w:r w:rsidRPr="006E2BB7">
        <w:rPr>
          <w:rFonts w:asciiTheme="minorHAnsi" w:hAnsiTheme="minorHAnsi"/>
          <w:b w:val="0"/>
          <w:noProof w:val="0"/>
        </w:rPr>
        <w:t xml:space="preserve"> method, we need to confirm that the roles have been </w:t>
      </w:r>
      <w:r w:rsidRPr="006E2BB7">
        <w:rPr>
          <w:rFonts w:asciiTheme="minorHAnsi" w:hAnsiTheme="minorHAnsi"/>
          <w:bCs/>
          <w:noProof w:val="0"/>
        </w:rPr>
        <w:t>successfully added to the database</w:t>
      </w:r>
      <w:r w:rsidRPr="006E2BB7">
        <w:rPr>
          <w:rFonts w:asciiTheme="minorHAnsi" w:hAnsiTheme="minorHAnsi"/>
          <w:b w:val="0"/>
          <w:noProof w:val="0"/>
        </w:rPr>
        <w:t xml:space="preserve">. This </w:t>
      </w:r>
      <w:r w:rsidRPr="006E2BB7">
        <w:rPr>
          <w:rFonts w:asciiTheme="minorHAnsi" w:hAnsiTheme="minorHAnsi"/>
          <w:bCs/>
          <w:noProof w:val="0"/>
        </w:rPr>
        <w:t>ensures</w:t>
      </w:r>
      <w:r w:rsidRPr="006E2BB7">
        <w:rPr>
          <w:rFonts w:asciiTheme="minorHAnsi" w:hAnsiTheme="minorHAnsi"/>
          <w:b w:val="0"/>
          <w:noProof w:val="0"/>
        </w:rPr>
        <w:t xml:space="preserve"> that the </w:t>
      </w:r>
      <w:r w:rsidRPr="006E2BB7">
        <w:rPr>
          <w:rFonts w:asciiTheme="minorHAnsi" w:hAnsiTheme="minorHAnsi"/>
          <w:bCs/>
          <w:noProof w:val="0"/>
        </w:rPr>
        <w:t>role-seeding logic worked correctly</w:t>
      </w:r>
      <w:r w:rsidRPr="006E2BB7">
        <w:rPr>
          <w:rFonts w:asciiTheme="minorHAnsi" w:hAnsiTheme="minorHAnsi"/>
          <w:b w:val="0"/>
          <w:noProof w:val="0"/>
        </w:rPr>
        <w:t xml:space="preserve"> and that the roles (</w:t>
      </w:r>
      <w:r w:rsidRPr="006E2BB7">
        <w:t>Admin</w:t>
      </w:r>
      <w:r w:rsidRPr="006E2BB7">
        <w:rPr>
          <w:rFonts w:asciiTheme="minorHAnsi" w:hAnsiTheme="minorHAnsi"/>
          <w:b w:val="0"/>
          <w:noProof w:val="0"/>
        </w:rPr>
        <w:t xml:space="preserve">, </w:t>
      </w:r>
      <w:r w:rsidRPr="006E2BB7">
        <w:t>Manager</w:t>
      </w:r>
      <w:r w:rsidRPr="006E2BB7">
        <w:rPr>
          <w:rFonts w:asciiTheme="minorHAnsi" w:hAnsiTheme="minorHAnsi"/>
          <w:b w:val="0"/>
          <w:noProof w:val="0"/>
        </w:rPr>
        <w:t xml:space="preserve">, </w:t>
      </w:r>
      <w:r w:rsidRPr="006E2BB7">
        <w:t>User</w:t>
      </w:r>
      <w:r w:rsidRPr="006E2BB7">
        <w:rPr>
          <w:rFonts w:asciiTheme="minorHAnsi" w:hAnsiTheme="minorHAnsi"/>
          <w:b w:val="0"/>
          <w:noProof w:val="0"/>
        </w:rPr>
        <w:t>) are available for use in the application</w:t>
      </w:r>
      <w:r>
        <w:rPr>
          <w:rFonts w:asciiTheme="minorHAnsi" w:hAnsiTheme="minorHAnsi"/>
          <w:b w:val="0"/>
          <w:noProof w:val="0"/>
        </w:rPr>
        <w:t>.</w:t>
      </w:r>
    </w:p>
    <w:p w14:paraId="5DD05BD3" w14:textId="500DC9F9" w:rsidR="006E2BB7" w:rsidRDefault="006E2BB7" w:rsidP="006B150C">
      <w:pPr>
        <w:pStyle w:val="Code"/>
        <w:rPr>
          <w:rFonts w:asciiTheme="minorHAnsi" w:hAnsiTheme="minorHAnsi"/>
          <w:b w:val="0"/>
          <w:noProof w:val="0"/>
        </w:rPr>
      </w:pPr>
      <w:r w:rsidRPr="006E2BB7">
        <w:rPr>
          <w:rFonts w:asciiTheme="minorHAnsi" w:hAnsiTheme="minorHAnsi"/>
          <w:b w:val="0"/>
          <w:noProof w:val="0"/>
        </w:rPr>
        <w:t xml:space="preserve">The roles are stored in the </w:t>
      </w:r>
      <w:r w:rsidRPr="006E2BB7">
        <w:t>AspNetRoles</w:t>
      </w:r>
      <w:r w:rsidRPr="006E2BB7">
        <w:rPr>
          <w:rFonts w:asciiTheme="minorHAnsi" w:hAnsiTheme="minorHAnsi"/>
          <w:b w:val="0"/>
          <w:noProof w:val="0"/>
        </w:rPr>
        <w:t xml:space="preserve"> table, which is part of the default Identity schema created by ASP.NET Core. Checking this table in SQL Server Management Studio (SSMS) helps verify the success of the operation</w:t>
      </w:r>
      <w:r>
        <w:rPr>
          <w:rFonts w:asciiTheme="minorHAnsi" w:hAnsiTheme="minorHAnsi"/>
          <w:b w:val="0"/>
          <w:noProof w:val="0"/>
        </w:rPr>
        <w:t>.</w:t>
      </w:r>
    </w:p>
    <w:p w14:paraId="4AFFB3AD" w14:textId="7591FE6A" w:rsidR="004154A1" w:rsidRDefault="004154A1" w:rsidP="006B150C">
      <w:pPr>
        <w:pStyle w:val="Code"/>
        <w:rPr>
          <w:rFonts w:asciiTheme="minorHAnsi" w:hAnsiTheme="minorHAnsi"/>
          <w:b w:val="0"/>
          <w:noProof w:val="0"/>
        </w:rPr>
      </w:pPr>
      <w:r w:rsidRPr="004154A1">
        <w:rPr>
          <w:rFonts w:asciiTheme="minorHAnsi" w:hAnsiTheme="minorHAnsi"/>
          <w:b w:val="0"/>
        </w:rPr>
        <w:drawing>
          <wp:inline distT="0" distB="0" distL="0" distR="0" wp14:anchorId="7CDA208A" wp14:editId="78972C58">
            <wp:extent cx="6626225" cy="949960"/>
            <wp:effectExtent l="19050" t="19050" r="22225" b="21590"/>
            <wp:docPr id="2176631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663180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9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597BED" w14:textId="19BD5B82" w:rsidR="004154A1" w:rsidRDefault="004154A1" w:rsidP="004154A1">
      <w:pPr>
        <w:pStyle w:val="Heading3"/>
        <w:rPr>
          <w:noProof/>
        </w:rPr>
      </w:pPr>
      <w:r>
        <w:rPr>
          <w:noProof/>
        </w:rPr>
        <w:t>Assign Roles to a User</w:t>
      </w:r>
    </w:p>
    <w:p w14:paraId="226B5908" w14:textId="04BE5987" w:rsidR="006E2BB7" w:rsidRDefault="006E2BB7" w:rsidP="004154A1">
      <w:r w:rsidRPr="006E2BB7">
        <w:t xml:space="preserve">Now that roles (Admin, Manager, User) </w:t>
      </w:r>
      <w:r w:rsidRPr="006E2BB7">
        <w:rPr>
          <w:b/>
          <w:bCs/>
        </w:rPr>
        <w:t>have been seeded into the database</w:t>
      </w:r>
      <w:r w:rsidRPr="006E2BB7">
        <w:t xml:space="preserve">, the next step is to </w:t>
      </w:r>
      <w:r w:rsidRPr="006E2BB7">
        <w:rPr>
          <w:b/>
          <w:bCs/>
        </w:rPr>
        <w:t>assign a role to a specific user</w:t>
      </w:r>
      <w:r w:rsidRPr="006E2BB7">
        <w:t xml:space="preserve">. For example, </w:t>
      </w:r>
      <w:r w:rsidRPr="006E2BB7">
        <w:rPr>
          <w:b/>
          <w:bCs/>
        </w:rPr>
        <w:t xml:space="preserve">we can assign the </w:t>
      </w:r>
      <w:proofErr w:type="gramStart"/>
      <w:r w:rsidRPr="006E2BB7">
        <w:rPr>
          <w:b/>
          <w:bCs/>
        </w:rPr>
        <w:t>Admin</w:t>
      </w:r>
      <w:proofErr w:type="gramEnd"/>
      <w:r w:rsidRPr="006E2BB7">
        <w:rPr>
          <w:b/>
          <w:bCs/>
        </w:rPr>
        <w:t xml:space="preserve"> role to a user with the email admin@example.com</w:t>
      </w:r>
      <w:r w:rsidRPr="006E2BB7">
        <w:t xml:space="preserve">. This ensures that the user can access functionality restricted to the </w:t>
      </w:r>
      <w:proofErr w:type="gramStart"/>
      <w:r w:rsidRPr="006E2BB7">
        <w:t>Admin</w:t>
      </w:r>
      <w:proofErr w:type="gramEnd"/>
      <w:r w:rsidRPr="006E2BB7">
        <w:t xml:space="preserve"> role</w:t>
      </w:r>
    </w:p>
    <w:p w14:paraId="2E132739" w14:textId="655A3C62" w:rsidR="006E2BB7" w:rsidRDefault="006E2BB7">
      <w:pPr>
        <w:pStyle w:val="ListParagraph"/>
        <w:numPr>
          <w:ilvl w:val="0"/>
          <w:numId w:val="3"/>
        </w:numPr>
      </w:pPr>
      <w:r w:rsidRPr="006E2BB7">
        <w:rPr>
          <w:b/>
          <w:bCs/>
        </w:rPr>
        <w:t>Creating the user</w:t>
      </w:r>
      <w:r w:rsidRPr="006E2BB7">
        <w:t xml:space="preserve"> (if they do not already exist)</w:t>
      </w:r>
    </w:p>
    <w:p w14:paraId="18193F77" w14:textId="7A2C1D1E" w:rsidR="006E2BB7" w:rsidRDefault="006E2BB7">
      <w:pPr>
        <w:pStyle w:val="ListParagraph"/>
        <w:numPr>
          <w:ilvl w:val="0"/>
          <w:numId w:val="3"/>
        </w:numPr>
        <w:rPr>
          <w:b/>
          <w:bCs/>
        </w:rPr>
      </w:pPr>
      <w:r w:rsidRPr="006E2BB7">
        <w:rPr>
          <w:b/>
          <w:bCs/>
        </w:rPr>
        <w:t>Assigning the desired role to the user</w:t>
      </w:r>
    </w:p>
    <w:p w14:paraId="7DAC0E2D" w14:textId="4EA2BF0B" w:rsidR="006E2BB7" w:rsidRPr="006E2BB7" w:rsidRDefault="006E2BB7" w:rsidP="006E2BB7">
      <w:pPr>
        <w:rPr>
          <w:b/>
          <w:bCs/>
        </w:rPr>
      </w:pPr>
      <w:r w:rsidRPr="006E2BB7">
        <w:rPr>
          <w:b/>
          <w:bCs/>
        </w:rPr>
        <w:lastRenderedPageBreak/>
        <w:t xml:space="preserve">Update the </w:t>
      </w:r>
      <w:proofErr w:type="spellStart"/>
      <w:r w:rsidRPr="006E2BB7">
        <w:rPr>
          <w:b/>
          <w:bCs/>
        </w:rPr>
        <w:t>DatabaseSeeder</w:t>
      </w:r>
      <w:proofErr w:type="spellEnd"/>
      <w:r w:rsidRPr="006E2BB7">
        <w:rPr>
          <w:b/>
          <w:bCs/>
        </w:rPr>
        <w:t xml:space="preserve"> Class</w:t>
      </w:r>
      <w:r>
        <w:rPr>
          <w:b/>
          <w:bCs/>
        </w:rPr>
        <w:t>:</w:t>
      </w:r>
    </w:p>
    <w:p w14:paraId="4F7F291F" w14:textId="7E850B67" w:rsidR="004154A1" w:rsidRDefault="00E94D40" w:rsidP="006B150C">
      <w:pPr>
        <w:pStyle w:val="Code"/>
        <w:rPr>
          <w:rFonts w:asciiTheme="minorHAnsi" w:hAnsiTheme="minorHAnsi"/>
          <w:b w:val="0"/>
          <w:noProof w:val="0"/>
        </w:rPr>
      </w:pPr>
      <w:r w:rsidRPr="00E94D40">
        <w:rPr>
          <w:rFonts w:asciiTheme="minorHAnsi" w:hAnsiTheme="minorHAnsi"/>
          <w:b w:val="0"/>
        </w:rPr>
        <w:drawing>
          <wp:inline distT="0" distB="0" distL="0" distR="0" wp14:anchorId="51136CD2" wp14:editId="156B71FA">
            <wp:extent cx="6172200" cy="1098989"/>
            <wp:effectExtent l="19050" t="19050" r="19050" b="25400"/>
            <wp:docPr id="1203196853" name="Picture 1" descr="A computer screen 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196853" name="Picture 1" descr="A computer screen shot of a websit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6027" cy="11014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D63BF2" w14:textId="5D336A2C" w:rsidR="00E94D40" w:rsidRDefault="00E94D40" w:rsidP="006B150C">
      <w:pPr>
        <w:pStyle w:val="Code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object w:dxaOrig="1508" w:dyaOrig="983" w14:anchorId="187CF480">
          <v:shape id="_x0000_i1026" type="#_x0000_t75" style="width:76pt;height:49.5pt" o:ole="" o:bordertopcolor="this" o:borderleftcolor="this" o:borderbottomcolor="this" o:borderrightcolor="this">
            <v:imagedata r:id="rId28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6" DrawAspect="Icon" ObjectID="_1814623153" r:id="rId29"/>
        </w:object>
      </w:r>
    </w:p>
    <w:p w14:paraId="39D97D8F" w14:textId="4D63EEC8" w:rsidR="00E94D40" w:rsidRDefault="00E94D40" w:rsidP="006B150C">
      <w:pPr>
        <w:pStyle w:val="Code"/>
      </w:pPr>
      <w:r w:rsidRPr="00E94D40">
        <w:rPr>
          <w:rFonts w:asciiTheme="minorHAnsi" w:hAnsiTheme="minorHAnsi"/>
          <w:bCs/>
          <w:noProof w:val="0"/>
        </w:rPr>
        <w:t xml:space="preserve">Call the </w:t>
      </w:r>
      <w:r w:rsidRPr="00E94D40">
        <w:t>AssignAdminRole</w:t>
      </w:r>
      <w:r w:rsidRPr="00E94D40">
        <w:rPr>
          <w:rFonts w:asciiTheme="minorHAnsi" w:hAnsiTheme="minorHAnsi"/>
          <w:bCs/>
          <w:noProof w:val="0"/>
        </w:rPr>
        <w:t xml:space="preserve"> Method in </w:t>
      </w:r>
      <w:r w:rsidRPr="00E94D40">
        <w:t>Program.cs</w:t>
      </w:r>
    </w:p>
    <w:p w14:paraId="7C52524C" w14:textId="023DFD27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drawing>
          <wp:inline distT="0" distB="0" distL="0" distR="0" wp14:anchorId="1F257F49" wp14:editId="3C46FCB9">
            <wp:extent cx="3668169" cy="1177925"/>
            <wp:effectExtent l="19050" t="19050" r="27940" b="22225"/>
            <wp:docPr id="13556303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30324" name="Picture 1" descr="A screenshot of a computer pro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0981" cy="1178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06D9CA" w14:textId="354B2EC4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  <w:noProof w:val="0"/>
        </w:rPr>
        <w:t>Restart the Application</w:t>
      </w:r>
      <w:r>
        <w:rPr>
          <w:rFonts w:asciiTheme="minorHAnsi" w:hAnsiTheme="minorHAnsi"/>
          <w:bCs/>
          <w:noProof w:val="0"/>
        </w:rPr>
        <w:t xml:space="preserve"> </w:t>
      </w:r>
      <w:r w:rsidRPr="00E94D40">
        <w:rPr>
          <w:rFonts w:asciiTheme="minorHAnsi" w:hAnsiTheme="minorHAnsi"/>
          <w:bCs/>
          <w:noProof w:val="0"/>
        </w:rPr>
        <w:t xml:space="preserve">to execute the updated </w:t>
      </w:r>
      <w:proofErr w:type="spellStart"/>
      <w:r w:rsidRPr="00E94D40">
        <w:rPr>
          <w:rFonts w:asciiTheme="minorHAnsi" w:hAnsiTheme="minorHAnsi"/>
          <w:bCs/>
          <w:noProof w:val="0"/>
        </w:rPr>
        <w:t>DatabaseSeeder</w:t>
      </w:r>
      <w:proofErr w:type="spellEnd"/>
      <w:r w:rsidRPr="00E94D40">
        <w:rPr>
          <w:rFonts w:asciiTheme="minorHAnsi" w:hAnsiTheme="minorHAnsi"/>
          <w:bCs/>
          <w:noProof w:val="0"/>
        </w:rPr>
        <w:t xml:space="preserve"> logic</w:t>
      </w:r>
      <w:r>
        <w:rPr>
          <w:rFonts w:asciiTheme="minorHAnsi" w:hAnsiTheme="minorHAnsi"/>
          <w:bCs/>
          <w:noProof w:val="0"/>
        </w:rPr>
        <w:t>:</w:t>
      </w:r>
    </w:p>
    <w:p w14:paraId="7339EEF6" w14:textId="0C2F6520" w:rsid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drawing>
          <wp:inline distT="0" distB="0" distL="0" distR="0" wp14:anchorId="1147223E" wp14:editId="1323360F">
            <wp:extent cx="6115050" cy="985089"/>
            <wp:effectExtent l="19050" t="19050" r="19050" b="24765"/>
            <wp:docPr id="693548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54840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35974" cy="9884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97619F" w14:textId="79426E26" w:rsidR="00E94D40" w:rsidRPr="00E94D40" w:rsidRDefault="00E94D40" w:rsidP="006B150C">
      <w:pPr>
        <w:pStyle w:val="Code"/>
        <w:rPr>
          <w:rFonts w:asciiTheme="minorHAnsi" w:hAnsiTheme="minorHAnsi"/>
          <w:bCs/>
          <w:noProof w:val="0"/>
        </w:rPr>
      </w:pPr>
      <w:r w:rsidRPr="00E94D40">
        <w:rPr>
          <w:rFonts w:asciiTheme="minorHAnsi" w:hAnsiTheme="minorHAnsi"/>
          <w:bCs/>
        </w:rPr>
        <w:drawing>
          <wp:inline distT="0" distB="0" distL="0" distR="0" wp14:anchorId="0488AA69" wp14:editId="31A89988">
            <wp:extent cx="6115050" cy="716108"/>
            <wp:effectExtent l="19050" t="19050" r="19050" b="27305"/>
            <wp:docPr id="789219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21925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86356" cy="7244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0971D8" w14:textId="3D2BE8EB" w:rsidR="009F2A90" w:rsidRDefault="009F2A90" w:rsidP="00B40739">
      <w:pPr>
        <w:pStyle w:val="Heading2"/>
      </w:pPr>
      <w:r>
        <w:t>Add Role-Based Redirects</w:t>
      </w:r>
    </w:p>
    <w:p w14:paraId="38067AF9" w14:textId="119D8E41" w:rsidR="009F2A90" w:rsidRDefault="009F2A90" w:rsidP="009F2A90">
      <w:pPr>
        <w:pStyle w:val="Heading3"/>
        <w:rPr>
          <w:noProof/>
        </w:rPr>
      </w:pPr>
      <w:r w:rsidRPr="009F2A90">
        <w:rPr>
          <w:noProof/>
        </w:rPr>
        <w:t>Update the Middleware in Program.cs</w:t>
      </w:r>
    </w:p>
    <w:p w14:paraId="61EE85B1" w14:textId="775C9072" w:rsidR="009F2A90" w:rsidRDefault="009F2A90" w:rsidP="009F2A90">
      <w:r w:rsidRPr="009F2A90">
        <w:t xml:space="preserve">In the </w:t>
      </w:r>
      <w:r w:rsidRPr="009F2A90">
        <w:rPr>
          <w:rStyle w:val="CodeChar"/>
        </w:rPr>
        <w:t>Program.cs</w:t>
      </w:r>
      <w:r w:rsidRPr="009F2A90">
        <w:t xml:space="preserve"> file, </w:t>
      </w:r>
      <w:r w:rsidRPr="009F2A90">
        <w:rPr>
          <w:b/>
          <w:bCs/>
        </w:rPr>
        <w:t>add middleware to check the user’s role after they authenticate and redirect them</w:t>
      </w:r>
      <w:r>
        <w:t>.</w:t>
      </w:r>
    </w:p>
    <w:p w14:paraId="698397B3" w14:textId="250E3D55" w:rsidR="009F2A90" w:rsidRPr="00340FC5" w:rsidRDefault="009F2A9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9F2A90">
        <w:t xml:space="preserve">Place this logic </w:t>
      </w:r>
      <w:r w:rsidRPr="009F2A90">
        <w:rPr>
          <w:b/>
          <w:bCs/>
        </w:rPr>
        <w:t>after</w:t>
      </w:r>
      <w:r w:rsidRPr="009F2A90">
        <w:t xml:space="preserve"> </w:t>
      </w:r>
      <w:r w:rsidRPr="009F2A90">
        <w:rPr>
          <w:rStyle w:val="CodeChar"/>
        </w:rPr>
        <w:t>app.UseAuthentication()</w:t>
      </w:r>
      <w:r w:rsidRPr="009F2A90">
        <w:t xml:space="preserve"> and </w:t>
      </w:r>
      <w:r w:rsidRPr="009F2A90">
        <w:rPr>
          <w:b/>
          <w:bCs/>
        </w:rPr>
        <w:t>before</w:t>
      </w:r>
      <w:r w:rsidRPr="009F2A90">
        <w:t xml:space="preserve"> </w:t>
      </w:r>
      <w:r w:rsidRPr="009F2A90">
        <w:rPr>
          <w:rStyle w:val="CodeChar"/>
        </w:rPr>
        <w:t>app.UseAuthorization()</w:t>
      </w:r>
    </w:p>
    <w:p w14:paraId="71D8704B" w14:textId="5ACFCCEF" w:rsidR="00340FC5" w:rsidRPr="009F2A90" w:rsidRDefault="00340FC5" w:rsidP="00340FC5">
      <w:r w:rsidRPr="00340FC5">
        <w:rPr>
          <w:noProof/>
        </w:rPr>
        <w:lastRenderedPageBreak/>
        <w:drawing>
          <wp:inline distT="0" distB="0" distL="0" distR="0" wp14:anchorId="70F5D8DE" wp14:editId="460F86DA">
            <wp:extent cx="6626225" cy="1931035"/>
            <wp:effectExtent l="19050" t="19050" r="22225" b="12065"/>
            <wp:docPr id="155158947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589477" name="Picture 1" descr="A computer code with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1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EB6F1E" w14:textId="0B848C5D" w:rsidR="000318A0" w:rsidRDefault="00F54CB4" w:rsidP="00B40739">
      <w:pPr>
        <w:pStyle w:val="Heading2"/>
      </w:pPr>
      <w:r>
        <w:t>Implementing Areas</w:t>
      </w:r>
    </w:p>
    <w:p w14:paraId="0B68DE69" w14:textId="2FC7AD46" w:rsidR="00203C4A" w:rsidRDefault="001152A6" w:rsidP="000318A0">
      <w:pPr>
        <w:pStyle w:val="Heading3"/>
        <w:rPr>
          <w:noProof/>
        </w:rPr>
      </w:pPr>
      <w:r w:rsidRPr="001152A6">
        <w:rPr>
          <w:noProof/>
        </w:rPr>
        <w:t>Allow Admin to Assign Roles to Users</w:t>
      </w:r>
    </w:p>
    <w:p w14:paraId="1F025202" w14:textId="639B134F" w:rsidR="00A85E55" w:rsidRDefault="001152A6" w:rsidP="001152A6">
      <w:r w:rsidRPr="001152A6">
        <w:t xml:space="preserve">The </w:t>
      </w:r>
      <w:r w:rsidRPr="001152A6">
        <w:rPr>
          <w:rStyle w:val="CodeChar"/>
        </w:rPr>
        <w:t>Admin</w:t>
      </w:r>
      <w:r w:rsidRPr="001152A6">
        <w:t xml:space="preserve"> </w:t>
      </w:r>
      <w:r>
        <w:t>will be able</w:t>
      </w:r>
      <w:r w:rsidRPr="001152A6">
        <w:t xml:space="preserve"> </w:t>
      </w:r>
      <w:r w:rsidRPr="001152A6">
        <w:rPr>
          <w:b/>
          <w:bCs/>
        </w:rPr>
        <w:t>manage user roles</w:t>
      </w:r>
      <w:r w:rsidRPr="001152A6">
        <w:t xml:space="preserve"> directly from the </w:t>
      </w:r>
      <w:proofErr w:type="gramStart"/>
      <w:r w:rsidRPr="001152A6">
        <w:rPr>
          <w:b/>
          <w:bCs/>
        </w:rPr>
        <w:t>Admin</w:t>
      </w:r>
      <w:proofErr w:type="gramEnd"/>
      <w:r w:rsidRPr="001152A6">
        <w:rPr>
          <w:b/>
          <w:bCs/>
        </w:rPr>
        <w:t xml:space="preserve"> area</w:t>
      </w:r>
      <w:r>
        <w:t>:</w:t>
      </w:r>
    </w:p>
    <w:p w14:paraId="0057E8E4" w14:textId="48D63122" w:rsidR="001152A6" w:rsidRDefault="001152A6">
      <w:pPr>
        <w:pStyle w:val="ListParagraph"/>
        <w:numPr>
          <w:ilvl w:val="0"/>
          <w:numId w:val="4"/>
        </w:numPr>
      </w:pPr>
      <w:r w:rsidRPr="001152A6">
        <w:t>Listing all users in the system</w:t>
      </w:r>
    </w:p>
    <w:p w14:paraId="314E4E02" w14:textId="7E336F3B" w:rsidR="001152A6" w:rsidRDefault="001152A6">
      <w:pPr>
        <w:pStyle w:val="ListParagraph"/>
        <w:numPr>
          <w:ilvl w:val="0"/>
          <w:numId w:val="4"/>
        </w:numPr>
      </w:pPr>
      <w:r w:rsidRPr="001152A6">
        <w:t>Selecting a specific user to assign or update roles</w:t>
      </w:r>
    </w:p>
    <w:p w14:paraId="733C1282" w14:textId="547CC64B" w:rsidR="001152A6" w:rsidRDefault="001152A6">
      <w:pPr>
        <w:pStyle w:val="ListParagraph"/>
        <w:numPr>
          <w:ilvl w:val="0"/>
          <w:numId w:val="4"/>
        </w:numPr>
      </w:pPr>
      <w:r w:rsidRPr="001152A6">
        <w:t>Saving the role assignment in the database</w:t>
      </w:r>
    </w:p>
    <w:p w14:paraId="0B056CAF" w14:textId="72EE20E7" w:rsidR="001152A6" w:rsidRDefault="001152A6" w:rsidP="001152A6">
      <w:pPr>
        <w:pStyle w:val="Heading3"/>
        <w:rPr>
          <w:noProof/>
        </w:rPr>
      </w:pPr>
      <w:r w:rsidRPr="001152A6">
        <w:rPr>
          <w:noProof/>
        </w:rPr>
        <w:t>Create the Admin Area</w:t>
      </w:r>
    </w:p>
    <w:p w14:paraId="77BC7042" w14:textId="36B26A1E" w:rsidR="001152A6" w:rsidRDefault="001152A6" w:rsidP="001152A6">
      <w:r w:rsidRPr="001152A6">
        <w:t xml:space="preserve">The </w:t>
      </w:r>
      <w:r w:rsidRPr="001152A6">
        <w:rPr>
          <w:b/>
          <w:bCs/>
        </w:rPr>
        <w:t>Admin Area</w:t>
      </w:r>
      <w:r w:rsidRPr="001152A6">
        <w:t xml:space="preserve"> will serve as a dedicated section of the application where </w:t>
      </w:r>
      <w:r w:rsidRPr="001152A6">
        <w:rPr>
          <w:b/>
          <w:bCs/>
        </w:rPr>
        <w:t xml:space="preserve">only users with the </w:t>
      </w:r>
      <w:proofErr w:type="gramStart"/>
      <w:r w:rsidRPr="001152A6">
        <w:rPr>
          <w:b/>
          <w:bCs/>
        </w:rPr>
        <w:t>Admin</w:t>
      </w:r>
      <w:proofErr w:type="gramEnd"/>
      <w:r w:rsidRPr="001152A6">
        <w:rPr>
          <w:b/>
          <w:bCs/>
        </w:rPr>
        <w:t xml:space="preserve"> role can access and perform administrative tasks</w:t>
      </w:r>
      <w:r w:rsidRPr="001152A6">
        <w:t>, such as assigning roles to users and managing key aspects of the system</w:t>
      </w:r>
      <w:r w:rsidR="00D653F5">
        <w:t>.</w:t>
      </w:r>
    </w:p>
    <w:p w14:paraId="4267A725" w14:textId="501A706C" w:rsidR="00D653F5" w:rsidRPr="001152A6" w:rsidRDefault="00D653F5">
      <w:pPr>
        <w:pStyle w:val="ListParagraph"/>
        <w:numPr>
          <w:ilvl w:val="0"/>
          <w:numId w:val="5"/>
        </w:numPr>
      </w:pPr>
      <w:r w:rsidRPr="00D653F5">
        <w:t xml:space="preserve">Inside the existing </w:t>
      </w:r>
      <w:r w:rsidRPr="00D653F5">
        <w:rPr>
          <w:b/>
          <w:bCs/>
        </w:rPr>
        <w:t>Areas folder</w:t>
      </w:r>
      <w:r w:rsidRPr="00D653F5">
        <w:t xml:space="preserve">, add a </w:t>
      </w:r>
      <w:r w:rsidRPr="00D653F5">
        <w:rPr>
          <w:b/>
          <w:bCs/>
        </w:rPr>
        <w:t>new folder</w:t>
      </w:r>
      <w:r w:rsidRPr="00D653F5">
        <w:t xml:space="preserve"> named </w:t>
      </w:r>
      <w:r w:rsidRPr="00D653F5">
        <w:rPr>
          <w:b/>
          <w:bCs/>
        </w:rPr>
        <w:t>Admin</w:t>
      </w:r>
    </w:p>
    <w:p w14:paraId="5C90BE0B" w14:textId="44552B62" w:rsidR="00745871" w:rsidRDefault="00D653F5" w:rsidP="001152A6">
      <w:r w:rsidRPr="00D653F5">
        <w:rPr>
          <w:noProof/>
        </w:rPr>
        <w:drawing>
          <wp:inline distT="0" distB="0" distL="0" distR="0" wp14:anchorId="126E316F" wp14:editId="64E1FF16">
            <wp:extent cx="1574800" cy="1428306"/>
            <wp:effectExtent l="19050" t="19050" r="25400" b="19685"/>
            <wp:docPr id="1509475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7549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84953" cy="14375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2911CD" w14:textId="4E653F76" w:rsidR="00D653F5" w:rsidRDefault="00D653F5" w:rsidP="00D653F5">
      <w:pPr>
        <w:pStyle w:val="Heading3"/>
        <w:rPr>
          <w:noProof/>
        </w:rPr>
      </w:pPr>
      <w:r>
        <w:rPr>
          <w:noProof/>
        </w:rPr>
        <w:t>Setup</w:t>
      </w:r>
      <w:r w:rsidRPr="001152A6">
        <w:rPr>
          <w:noProof/>
        </w:rPr>
        <w:t xml:space="preserve"> the Admin Area</w:t>
      </w:r>
      <w:r>
        <w:rPr>
          <w:noProof/>
        </w:rPr>
        <w:t xml:space="preserve"> Structure</w:t>
      </w:r>
    </w:p>
    <w:p w14:paraId="20FEF03D" w14:textId="5A465DB7" w:rsidR="00745871" w:rsidRDefault="00D653F5" w:rsidP="00D653F5">
      <w:pPr>
        <w:rPr>
          <w:b/>
          <w:bCs/>
        </w:rPr>
      </w:pPr>
      <w:r w:rsidRPr="00D653F5">
        <w:rPr>
          <w:b/>
          <w:bCs/>
        </w:rPr>
        <w:t>Inside the Admin folder, add the following subfolders</w:t>
      </w:r>
    </w:p>
    <w:p w14:paraId="7EF06C31" w14:textId="14DAC008" w:rsidR="00D653F5" w:rsidRDefault="00D653F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Areas/Admin/Controller</w:t>
      </w:r>
    </w:p>
    <w:p w14:paraId="1ECFAF25" w14:textId="44381057" w:rsidR="00D653F5" w:rsidRDefault="00D653F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Areas/Admin/Views</w:t>
      </w:r>
    </w:p>
    <w:p w14:paraId="2F3439EA" w14:textId="2DBC7FCA" w:rsidR="00D653F5" w:rsidRDefault="00D653F5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/Index</w:t>
      </w:r>
    </w:p>
    <w:p w14:paraId="13D8A95C" w14:textId="0A20763F" w:rsidR="00D653F5" w:rsidRDefault="00D653F5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/</w:t>
      </w:r>
      <w:proofErr w:type="spellStart"/>
      <w:r>
        <w:rPr>
          <w:b/>
          <w:bCs/>
        </w:rPr>
        <w:t>UserManagement</w:t>
      </w:r>
      <w:proofErr w:type="spellEnd"/>
    </w:p>
    <w:p w14:paraId="7AF53931" w14:textId="31A450B9" w:rsidR="00A85E55" w:rsidRPr="00D653F5" w:rsidRDefault="00D653F5" w:rsidP="00D653F5">
      <w:pPr>
        <w:rPr>
          <w:b/>
          <w:bCs/>
        </w:rPr>
      </w:pPr>
      <w:r w:rsidRPr="00D653F5">
        <w:rPr>
          <w:b/>
          <w:bCs/>
          <w:noProof/>
        </w:rPr>
        <w:drawing>
          <wp:inline distT="0" distB="0" distL="0" distR="0" wp14:anchorId="363B58E1" wp14:editId="43E92006">
            <wp:extent cx="1881505" cy="1099037"/>
            <wp:effectExtent l="19050" t="19050" r="23495" b="25400"/>
            <wp:docPr id="1057448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4800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98588" cy="11090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3F34" w14:textId="4FFC5797" w:rsidR="00725814" w:rsidRDefault="00725814" w:rsidP="00C46772">
      <w:pPr>
        <w:pStyle w:val="Heading3"/>
        <w:rPr>
          <w:noProof/>
        </w:rPr>
      </w:pPr>
      <w:r w:rsidRPr="00725814">
        <w:rPr>
          <w:noProof/>
        </w:rPr>
        <w:lastRenderedPageBreak/>
        <w:t>Add _ViewStart.cshtml in the Admin Area</w:t>
      </w:r>
    </w:p>
    <w:p w14:paraId="493EA154" w14:textId="3B855E4F" w:rsidR="00725814" w:rsidRPr="00725814" w:rsidRDefault="00725814" w:rsidP="00725814">
      <w:r w:rsidRPr="00725814">
        <w:rPr>
          <w:b/>
          <w:bCs/>
        </w:rPr>
        <w:t>Add a new file</w:t>
      </w:r>
      <w:r w:rsidRPr="00725814">
        <w:t xml:space="preserve"> named </w:t>
      </w:r>
      <w:r w:rsidRPr="00725814">
        <w:rPr>
          <w:rStyle w:val="CodeChar"/>
        </w:rPr>
        <w:t>_ViewStart.cshtml</w:t>
      </w:r>
      <w:r w:rsidRPr="00725814">
        <w:t xml:space="preserve"> in the </w:t>
      </w:r>
      <w:r w:rsidRPr="00725814">
        <w:rPr>
          <w:b/>
          <w:bCs/>
        </w:rPr>
        <w:t>Areas/Admin</w:t>
      </w:r>
      <w:r w:rsidRPr="00725814">
        <w:t xml:space="preserve"> folder</w:t>
      </w:r>
    </w:p>
    <w:p w14:paraId="7D4B4E82" w14:textId="20823F8A" w:rsidR="00725814" w:rsidRDefault="00725814" w:rsidP="00725814">
      <w:r w:rsidRPr="00725814">
        <w:rPr>
          <w:noProof/>
        </w:rPr>
        <w:drawing>
          <wp:inline distT="0" distB="0" distL="0" distR="0" wp14:anchorId="3FCC4881" wp14:editId="77A9F50C">
            <wp:extent cx="5677535" cy="3055042"/>
            <wp:effectExtent l="19050" t="19050" r="18415" b="12065"/>
            <wp:docPr id="1307799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9939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92850" cy="30632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900420" w14:textId="321B3CFD" w:rsidR="00725814" w:rsidRDefault="00725814" w:rsidP="00725814">
      <w:r w:rsidRPr="00725814">
        <w:rPr>
          <w:noProof/>
        </w:rPr>
        <w:drawing>
          <wp:inline distT="0" distB="0" distL="0" distR="0" wp14:anchorId="59FF7D15" wp14:editId="687EF031">
            <wp:extent cx="5677692" cy="1667108"/>
            <wp:effectExtent l="19050" t="19050" r="18415" b="28575"/>
            <wp:docPr id="4209652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965256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16671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DD2C37" w14:textId="18FE512F" w:rsidR="00725814" w:rsidRPr="00725814" w:rsidRDefault="00725814" w:rsidP="00725814">
      <w:r w:rsidRPr="00725814">
        <w:t xml:space="preserve">This ensures that </w:t>
      </w:r>
      <w:r w:rsidRPr="006F459F">
        <w:rPr>
          <w:b/>
          <w:bCs/>
        </w:rPr>
        <w:t xml:space="preserve">all views inside the </w:t>
      </w:r>
      <w:proofErr w:type="gramStart"/>
      <w:r w:rsidRPr="006F459F">
        <w:rPr>
          <w:b/>
          <w:bCs/>
        </w:rPr>
        <w:t>Admin</w:t>
      </w:r>
      <w:proofErr w:type="gramEnd"/>
      <w:r w:rsidRPr="006F459F">
        <w:rPr>
          <w:b/>
          <w:bCs/>
        </w:rPr>
        <w:t xml:space="preserve"> area inherit from the shared layout</w:t>
      </w:r>
    </w:p>
    <w:p w14:paraId="673256C4" w14:textId="756949D7" w:rsidR="007263C0" w:rsidRDefault="007263C0" w:rsidP="006F459F">
      <w:pPr>
        <w:pStyle w:val="Heading3"/>
        <w:rPr>
          <w:noProof/>
        </w:rPr>
      </w:pPr>
      <w:r w:rsidRPr="007263C0">
        <w:rPr>
          <w:noProof/>
        </w:rPr>
        <w:t>Add _ViewImports.cshtml in the Admin Area</w:t>
      </w:r>
    </w:p>
    <w:p w14:paraId="77F9070E" w14:textId="77777777" w:rsidR="007263C0" w:rsidRDefault="007263C0" w:rsidP="007263C0">
      <w:r w:rsidRPr="007263C0">
        <w:rPr>
          <w:noProof/>
        </w:rPr>
        <w:drawing>
          <wp:inline distT="0" distB="0" distL="0" distR="0" wp14:anchorId="32860E1D" wp14:editId="44872E73">
            <wp:extent cx="2370455" cy="1561377"/>
            <wp:effectExtent l="19050" t="19050" r="10795" b="20320"/>
            <wp:docPr id="1784740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74092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87601" cy="1572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0598C0" w14:textId="04C0EAB6" w:rsidR="007263C0" w:rsidRPr="007263C0" w:rsidRDefault="007263C0" w:rsidP="007263C0">
      <w:r w:rsidRPr="007263C0">
        <w:rPr>
          <w:noProof/>
        </w:rPr>
        <w:drawing>
          <wp:inline distT="0" distB="0" distL="0" distR="0" wp14:anchorId="6BE58476" wp14:editId="0579EA6D">
            <wp:extent cx="5321300" cy="542417"/>
            <wp:effectExtent l="19050" t="19050" r="12700" b="10160"/>
            <wp:docPr id="1525191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19140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71246" cy="547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A9547D" w14:textId="40BE7F9C" w:rsidR="006F459F" w:rsidRDefault="006F459F" w:rsidP="006F459F">
      <w:pPr>
        <w:pStyle w:val="Heading3"/>
        <w:rPr>
          <w:noProof/>
        </w:rPr>
      </w:pPr>
      <w:r>
        <w:rPr>
          <w:noProof/>
        </w:rPr>
        <w:t>Add the Admin Controllers</w:t>
      </w:r>
    </w:p>
    <w:p w14:paraId="201B40BD" w14:textId="77777777" w:rsidR="006F459F" w:rsidRPr="00D653F5" w:rsidRDefault="006F459F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 w:rsidRPr="00D653F5">
        <w:t xml:space="preserve">Inside </w:t>
      </w:r>
      <w:r w:rsidRPr="00D653F5">
        <w:rPr>
          <w:b/>
          <w:bCs/>
        </w:rPr>
        <w:t>Areas/Admin/Controllers</w:t>
      </w:r>
      <w:r w:rsidRPr="00D653F5">
        <w:t xml:space="preserve">, </w:t>
      </w:r>
      <w:r w:rsidRPr="00D653F5">
        <w:rPr>
          <w:b/>
          <w:bCs/>
        </w:rPr>
        <w:t>create a new controller</w:t>
      </w:r>
      <w:r w:rsidRPr="00D653F5">
        <w:t xml:space="preserve"> named </w:t>
      </w:r>
      <w:r w:rsidRPr="00D653F5">
        <w:rPr>
          <w:rStyle w:val="CodeChar"/>
        </w:rPr>
        <w:t>HomeController</w:t>
      </w:r>
    </w:p>
    <w:p w14:paraId="508F59C4" w14:textId="77777777" w:rsidR="006F459F" w:rsidRPr="00D653F5" w:rsidRDefault="006F459F">
      <w:pPr>
        <w:pStyle w:val="ListParagraph"/>
        <w:numPr>
          <w:ilvl w:val="0"/>
          <w:numId w:val="6"/>
        </w:numPr>
      </w:pPr>
      <w:r w:rsidRPr="00D653F5">
        <w:t xml:space="preserve">Update the controller code to </w:t>
      </w:r>
      <w:r w:rsidRPr="00D653F5">
        <w:rPr>
          <w:b/>
          <w:bCs/>
        </w:rPr>
        <w:t xml:space="preserve">specify it belongs to the </w:t>
      </w:r>
      <w:proofErr w:type="gramStart"/>
      <w:r w:rsidRPr="00D653F5">
        <w:rPr>
          <w:b/>
          <w:bCs/>
        </w:rPr>
        <w:t>Admin</w:t>
      </w:r>
      <w:proofErr w:type="gramEnd"/>
      <w:r w:rsidRPr="00D653F5">
        <w:rPr>
          <w:b/>
          <w:bCs/>
        </w:rPr>
        <w:t xml:space="preserve"> area</w:t>
      </w:r>
    </w:p>
    <w:p w14:paraId="26739C81" w14:textId="77777777" w:rsidR="006F459F" w:rsidRDefault="006F459F" w:rsidP="006F459F">
      <w:r w:rsidRPr="00D653F5">
        <w:rPr>
          <w:noProof/>
        </w:rPr>
        <w:lastRenderedPageBreak/>
        <w:drawing>
          <wp:inline distT="0" distB="0" distL="0" distR="0" wp14:anchorId="3E38FA22" wp14:editId="43323CF8">
            <wp:extent cx="2667485" cy="1562100"/>
            <wp:effectExtent l="19050" t="19050" r="19050" b="19050"/>
            <wp:docPr id="142096823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968238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81684" cy="1570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47D4B5" w14:textId="77777777" w:rsidR="006F459F" w:rsidRPr="00D653F5" w:rsidRDefault="006F459F">
      <w:pPr>
        <w:pStyle w:val="ListParagraph"/>
        <w:numPr>
          <w:ilvl w:val="0"/>
          <w:numId w:val="7"/>
        </w:numPr>
      </w:pPr>
      <w:r w:rsidRPr="00D653F5">
        <w:t xml:space="preserve">Inside </w:t>
      </w:r>
      <w:r w:rsidRPr="00D653F5">
        <w:rPr>
          <w:b/>
          <w:bCs/>
        </w:rPr>
        <w:t>Areas/Admin/Controllers</w:t>
      </w:r>
      <w:r w:rsidRPr="00D653F5">
        <w:t xml:space="preserve">, </w:t>
      </w:r>
      <w:r w:rsidRPr="00D653F5">
        <w:rPr>
          <w:b/>
          <w:bCs/>
        </w:rPr>
        <w:t>create a new controller</w:t>
      </w:r>
      <w:r w:rsidRPr="00D653F5">
        <w:t xml:space="preserve"> named </w:t>
      </w:r>
      <w:r w:rsidRPr="00D653F5">
        <w:rPr>
          <w:rStyle w:val="CodeChar"/>
        </w:rPr>
        <w:t>UserManagementController</w:t>
      </w:r>
    </w:p>
    <w:p w14:paraId="2AB80769" w14:textId="77777777" w:rsidR="006F459F" w:rsidRPr="009E0CCF" w:rsidRDefault="006F459F" w:rsidP="006F459F">
      <w:pPr>
        <w:rPr>
          <w:b/>
          <w:bCs/>
        </w:rPr>
      </w:pPr>
      <w:r w:rsidRPr="00D653F5">
        <w:rPr>
          <w:b/>
          <w:bCs/>
          <w:noProof/>
        </w:rPr>
        <w:drawing>
          <wp:inline distT="0" distB="0" distL="0" distR="0" wp14:anchorId="09919779" wp14:editId="5B47936E">
            <wp:extent cx="2705100" cy="1021641"/>
            <wp:effectExtent l="19050" t="19050" r="19050" b="26670"/>
            <wp:docPr id="2074412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41270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42182" cy="10356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0110F2" w14:textId="77777777" w:rsidR="006F459F" w:rsidRDefault="006F459F" w:rsidP="006F459F">
      <w:pPr>
        <w:pStyle w:val="Heading3"/>
        <w:rPr>
          <w:noProof/>
        </w:rPr>
      </w:pPr>
      <w:r>
        <w:rPr>
          <w:noProof/>
        </w:rPr>
        <w:t>HomeController</w:t>
      </w:r>
    </w:p>
    <w:p w14:paraId="4BBB4094" w14:textId="281F390B" w:rsidR="006F459F" w:rsidRDefault="006F459F" w:rsidP="006F459F">
      <w:r w:rsidRPr="009F2A90">
        <w:t xml:space="preserve">The </w:t>
      </w:r>
      <w:r w:rsidRPr="009F2A90">
        <w:rPr>
          <w:rStyle w:val="CodeChar"/>
        </w:rPr>
        <w:t>HomeController</w:t>
      </w:r>
      <w:r w:rsidRPr="009F2A90">
        <w:t xml:space="preserve"> is the entry point for the Admin Area and should provide an </w:t>
      </w:r>
      <w:r w:rsidRPr="009F2A90">
        <w:rPr>
          <w:b/>
          <w:bCs/>
        </w:rPr>
        <w:t>overview</w:t>
      </w:r>
      <w:r w:rsidRPr="009F2A90">
        <w:t xml:space="preserve"> and </w:t>
      </w:r>
      <w:r w:rsidRPr="009F2A90">
        <w:rPr>
          <w:b/>
          <w:bCs/>
        </w:rPr>
        <w:t>navigation to other sections</w:t>
      </w:r>
      <w:r w:rsidRPr="009F2A90">
        <w:t xml:space="preserve"> like </w:t>
      </w:r>
      <w:r w:rsidRPr="009F2A90">
        <w:rPr>
          <w:rStyle w:val="CodeChar"/>
        </w:rPr>
        <w:t>UserManagement</w:t>
      </w:r>
      <w:r w:rsidRPr="009F2A90">
        <w:t xml:space="preserve">, </w:t>
      </w:r>
      <w:r w:rsidRPr="009F2A90">
        <w:rPr>
          <w:rStyle w:val="CodeChar"/>
        </w:rPr>
        <w:t>CinemaManagement</w:t>
      </w:r>
      <w:r w:rsidRPr="009F2A90">
        <w:t xml:space="preserve">, and </w:t>
      </w:r>
      <w:r w:rsidRPr="009F2A90">
        <w:rPr>
          <w:rStyle w:val="CodeChar"/>
        </w:rPr>
        <w:t>MovieManagement</w:t>
      </w:r>
      <w:r w:rsidRPr="000E61AE">
        <w:t>.</w:t>
      </w:r>
    </w:p>
    <w:p w14:paraId="6D491E01" w14:textId="51BFF232" w:rsidR="00C46772" w:rsidRDefault="00D653F5" w:rsidP="00C46772">
      <w:pPr>
        <w:pStyle w:val="Heading3"/>
        <w:rPr>
          <w:noProof/>
        </w:rPr>
      </w:pPr>
      <w:r>
        <w:rPr>
          <w:noProof/>
        </w:rPr>
        <w:t xml:space="preserve">Create </w:t>
      </w:r>
      <w:r w:rsidR="009F2A90">
        <w:rPr>
          <w:noProof/>
        </w:rPr>
        <w:t xml:space="preserve">First </w:t>
      </w:r>
      <w:r>
        <w:rPr>
          <w:noProof/>
        </w:rPr>
        <w:t>View for the Admin Area</w:t>
      </w:r>
    </w:p>
    <w:p w14:paraId="46BB7E13" w14:textId="429CEA51" w:rsidR="00C46772" w:rsidRPr="009E0CCF" w:rsidRDefault="009E0CCF" w:rsidP="009E0CCF">
      <w:pPr>
        <w:rPr>
          <w:b/>
          <w:bCs/>
        </w:rPr>
      </w:pPr>
      <w:r w:rsidRPr="009E0CCF">
        <w:rPr>
          <w:b/>
          <w:bCs/>
        </w:rPr>
        <w:t>Admin dashboard View</w:t>
      </w:r>
      <w:r w:rsidR="00C46772" w:rsidRPr="009E0CCF">
        <w:rPr>
          <w:b/>
          <w:bCs/>
        </w:rPr>
        <w:t>:</w:t>
      </w:r>
    </w:p>
    <w:p w14:paraId="7567EF72" w14:textId="77777777" w:rsidR="009E0CCF" w:rsidRPr="009E0CCF" w:rsidRDefault="009E0CC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 w:rsidRPr="009E0CCF">
        <w:rPr>
          <w:noProof/>
        </w:rPr>
        <w:t xml:space="preserve">Inside </w:t>
      </w:r>
      <w:r w:rsidRPr="009E0CCF">
        <w:rPr>
          <w:b/>
          <w:bCs/>
          <w:noProof/>
        </w:rPr>
        <w:t>Areas/Admin/Views/Home</w:t>
      </w:r>
      <w:r w:rsidRPr="009E0CCF">
        <w:rPr>
          <w:noProof/>
        </w:rPr>
        <w:t xml:space="preserve">, create </w:t>
      </w:r>
      <w:r w:rsidRPr="009E0CCF">
        <w:rPr>
          <w:rStyle w:val="CodeChar"/>
        </w:rPr>
        <w:t>Index.cshtml</w:t>
      </w:r>
    </w:p>
    <w:p w14:paraId="3F883994" w14:textId="49BDB7D7" w:rsidR="009E0CCF" w:rsidRDefault="009E0CCF" w:rsidP="009E0CCF">
      <w:r w:rsidRPr="009E0CCF">
        <w:rPr>
          <w:noProof/>
        </w:rPr>
        <w:drawing>
          <wp:inline distT="0" distB="0" distL="0" distR="0" wp14:anchorId="0E428D19" wp14:editId="5EB38A94">
            <wp:extent cx="3238500" cy="923852"/>
            <wp:effectExtent l="19050" t="19050" r="19050" b="10160"/>
            <wp:docPr id="243114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114625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76354" cy="934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C9B355" w14:textId="44B95A9A" w:rsidR="009E0CCF" w:rsidRDefault="009E0CCF" w:rsidP="009E0CCF">
      <w:r w:rsidRPr="009E0CCF">
        <w:rPr>
          <w:noProof/>
        </w:rPr>
        <w:drawing>
          <wp:inline distT="0" distB="0" distL="0" distR="0" wp14:anchorId="15D59F56" wp14:editId="3354B2F7">
            <wp:extent cx="2618105" cy="1771651"/>
            <wp:effectExtent l="19050" t="19050" r="10795" b="19050"/>
            <wp:docPr id="10758090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80909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36673" cy="17842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D78AA3" w14:textId="218B4F12" w:rsidR="009E0CCF" w:rsidRDefault="009E0CCF">
      <w:pPr>
        <w:pStyle w:val="ListParagraph"/>
        <w:numPr>
          <w:ilvl w:val="0"/>
          <w:numId w:val="7"/>
        </w:numPr>
        <w:rPr>
          <w:b/>
          <w:bCs/>
        </w:rPr>
      </w:pPr>
      <w:r w:rsidRPr="009E0CCF">
        <w:rPr>
          <w:b/>
          <w:bCs/>
        </w:rPr>
        <w:t>Add the following content</w:t>
      </w:r>
    </w:p>
    <w:p w14:paraId="7E21B174" w14:textId="7E1F3D35" w:rsidR="009E0CCF" w:rsidRDefault="004F7777" w:rsidP="009E0CCF">
      <w:pPr>
        <w:rPr>
          <w:b/>
          <w:bCs/>
        </w:rPr>
      </w:pPr>
      <w:r>
        <w:rPr>
          <w:b/>
          <w:bCs/>
        </w:rPr>
        <w:object w:dxaOrig="1505" w:dyaOrig="986" w14:anchorId="0F7C1F1B">
          <v:shape id="_x0000_i1036" type="#_x0000_t75" style="width:75.5pt;height:49.5pt" o:ole="" o:bordertopcolor="this" o:borderleftcolor="this" o:borderbottomcolor="this" o:borderrightcolor="this">
            <v:imagedata r:id="rId4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6" DrawAspect="Icon" ObjectID="_1814623154" r:id="rId45"/>
        </w:object>
      </w:r>
    </w:p>
    <w:p w14:paraId="00429E6F" w14:textId="1B767BEE" w:rsidR="006F459F" w:rsidRDefault="004F7777" w:rsidP="009E0CCF">
      <w:pPr>
        <w:rPr>
          <w:b/>
          <w:bCs/>
        </w:rPr>
      </w:pPr>
      <w:r w:rsidRPr="004F7777">
        <w:rPr>
          <w:b/>
          <w:bCs/>
        </w:rPr>
        <w:lastRenderedPageBreak/>
        <w:drawing>
          <wp:inline distT="0" distB="0" distL="0" distR="0" wp14:anchorId="2B7D104F" wp14:editId="6CCE43E6">
            <wp:extent cx="6626225" cy="2181225"/>
            <wp:effectExtent l="19050" t="19050" r="22225" b="28575"/>
            <wp:docPr id="11733564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56489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81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E94917" w14:textId="1898D961" w:rsidR="000A1164" w:rsidRDefault="006F459F" w:rsidP="00031B02">
      <w:pPr>
        <w:pStyle w:val="Heading3"/>
        <w:rPr>
          <w:noProof/>
        </w:rPr>
      </w:pPr>
      <w:r w:rsidRPr="006F459F">
        <w:rPr>
          <w:noProof/>
        </w:rPr>
        <w:t>Plan the User Management Features</w:t>
      </w:r>
    </w:p>
    <w:p w14:paraId="68588956" w14:textId="4C814A0D" w:rsidR="006F459F" w:rsidRDefault="006F459F">
      <w:pPr>
        <w:pStyle w:val="ListParagraph"/>
        <w:numPr>
          <w:ilvl w:val="0"/>
          <w:numId w:val="7"/>
        </w:numPr>
      </w:pPr>
      <w:r w:rsidRPr="006F459F">
        <w:t>View a list of users</w:t>
      </w:r>
    </w:p>
    <w:p w14:paraId="709C9D2B" w14:textId="08F5D7DD" w:rsidR="006F459F" w:rsidRDefault="006F459F">
      <w:pPr>
        <w:pStyle w:val="ListParagraph"/>
        <w:numPr>
          <w:ilvl w:val="0"/>
          <w:numId w:val="7"/>
        </w:numPr>
      </w:pPr>
      <w:r w:rsidRPr="006F459F">
        <w:t>Assign or revoke roles for each user</w:t>
      </w:r>
    </w:p>
    <w:p w14:paraId="2C145FE9" w14:textId="65EDE5AC" w:rsidR="006F459F" w:rsidRPr="006F459F" w:rsidRDefault="006F459F">
      <w:pPr>
        <w:pStyle w:val="ListParagraph"/>
        <w:numPr>
          <w:ilvl w:val="0"/>
          <w:numId w:val="7"/>
        </w:numPr>
      </w:pPr>
      <w:r w:rsidRPr="006F459F">
        <w:t>Delete users if necessary</w:t>
      </w:r>
    </w:p>
    <w:p w14:paraId="56678D22" w14:textId="178CFAB3" w:rsidR="00793295" w:rsidRDefault="006F459F" w:rsidP="00031B02">
      <w:pPr>
        <w:pStyle w:val="Heading3"/>
        <w:rPr>
          <w:noProof/>
        </w:rPr>
      </w:pPr>
      <w:r w:rsidRPr="006F459F">
        <w:rPr>
          <w:noProof/>
        </w:rPr>
        <w:t>Update the UserManagementController</w:t>
      </w:r>
    </w:p>
    <w:p w14:paraId="1CAFA016" w14:textId="494941FD" w:rsidR="00793295" w:rsidRDefault="004F7777" w:rsidP="00EA184B">
      <w:r w:rsidRPr="004F7777">
        <w:drawing>
          <wp:inline distT="0" distB="0" distL="0" distR="0" wp14:anchorId="1A755896" wp14:editId="14788789">
            <wp:extent cx="6626225" cy="3917315"/>
            <wp:effectExtent l="19050" t="19050" r="22225" b="26035"/>
            <wp:docPr id="213510649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106493" name="Picture 1" descr="A screenshot of a computer program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17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48043E" w14:textId="28DE2C0A" w:rsidR="00EA184B" w:rsidRDefault="00EA184B" w:rsidP="00EA184B">
      <w:r w:rsidRPr="00EA184B">
        <w:rPr>
          <w:b/>
          <w:bCs/>
        </w:rPr>
        <w:t>Purpose of Index Action</w:t>
      </w:r>
      <w:r w:rsidRPr="00EA184B">
        <w:t xml:space="preserve">: It retrieves </w:t>
      </w:r>
      <w:r w:rsidRPr="00EA184B">
        <w:rPr>
          <w:b/>
          <w:bCs/>
        </w:rPr>
        <w:t>a list of users from the database</w:t>
      </w:r>
      <w:r w:rsidRPr="00EA184B">
        <w:t xml:space="preserve"> using the </w:t>
      </w:r>
      <w:r w:rsidRPr="00EA184B">
        <w:rPr>
          <w:rStyle w:val="CodeChar"/>
        </w:rPr>
        <w:t>UserManager</w:t>
      </w:r>
      <w:r w:rsidRPr="00EA184B">
        <w:t xml:space="preserve"> service and </w:t>
      </w:r>
      <w:r>
        <w:br/>
      </w:r>
      <w:r w:rsidRPr="00EA184B">
        <w:t>passes it to the view</w:t>
      </w:r>
      <w:r>
        <w:t>.</w:t>
      </w:r>
    </w:p>
    <w:p w14:paraId="1D0ED0D4" w14:textId="280452BB" w:rsidR="00026E65" w:rsidRDefault="00EA184B" w:rsidP="00031B02">
      <w:pPr>
        <w:pStyle w:val="Heading3"/>
        <w:rPr>
          <w:noProof/>
        </w:rPr>
      </w:pPr>
      <w:r w:rsidRPr="00EA184B">
        <w:rPr>
          <w:noProof/>
        </w:rPr>
        <w:t>Create the View Model for User Management</w:t>
      </w:r>
    </w:p>
    <w:p w14:paraId="65D6E727" w14:textId="6063A517" w:rsidR="00EA184B" w:rsidRDefault="00EA184B">
      <w:pPr>
        <w:pStyle w:val="ListParagraph"/>
        <w:numPr>
          <w:ilvl w:val="0"/>
          <w:numId w:val="10"/>
        </w:numPr>
      </w:pPr>
      <w:r w:rsidRPr="00EA184B">
        <w:rPr>
          <w:b/>
          <w:bCs/>
        </w:rPr>
        <w:t xml:space="preserve">Create a new </w:t>
      </w:r>
      <w:proofErr w:type="spellStart"/>
      <w:r w:rsidRPr="00EA184B">
        <w:rPr>
          <w:b/>
          <w:bCs/>
        </w:rPr>
        <w:t>foder</w:t>
      </w:r>
      <w:proofErr w:type="spellEnd"/>
      <w:r>
        <w:t xml:space="preserve"> named </w:t>
      </w:r>
      <w:r w:rsidRPr="00EA184B">
        <w:rPr>
          <w:rStyle w:val="CodeChar"/>
        </w:rPr>
        <w:t>ViewModels</w:t>
      </w:r>
      <w:r>
        <w:t xml:space="preserve"> in </w:t>
      </w:r>
      <w:r w:rsidRPr="00EA184B">
        <w:rPr>
          <w:rStyle w:val="CodeChar"/>
        </w:rPr>
        <w:t>Areas/Admin</w:t>
      </w:r>
      <w:r>
        <w:t xml:space="preserve"> folder</w:t>
      </w:r>
    </w:p>
    <w:p w14:paraId="36E28104" w14:textId="07C97E0D" w:rsidR="00EA184B" w:rsidRPr="00EA184B" w:rsidRDefault="00EA184B">
      <w:pPr>
        <w:pStyle w:val="ListParagraph"/>
        <w:numPr>
          <w:ilvl w:val="0"/>
          <w:numId w:val="10"/>
        </w:numPr>
      </w:pPr>
      <w:r w:rsidRPr="00EA184B">
        <w:t xml:space="preserve">Inside the </w:t>
      </w:r>
      <w:r w:rsidRPr="00EA184B">
        <w:rPr>
          <w:rStyle w:val="CodeChar"/>
        </w:rPr>
        <w:t>ViewModels</w:t>
      </w:r>
      <w:r w:rsidRPr="00EA184B">
        <w:t xml:space="preserve"> folder, </w:t>
      </w:r>
      <w:r w:rsidRPr="00EA184B">
        <w:rPr>
          <w:b/>
          <w:bCs/>
        </w:rPr>
        <w:t>add a new class</w:t>
      </w:r>
      <w:r w:rsidRPr="00EA184B">
        <w:t xml:space="preserve"> named </w:t>
      </w:r>
      <w:r w:rsidRPr="00EA184B">
        <w:rPr>
          <w:rStyle w:val="CodeChar"/>
        </w:rPr>
        <w:t>UserViewModel.cs</w:t>
      </w:r>
    </w:p>
    <w:p w14:paraId="706C0409" w14:textId="0A116BE2" w:rsidR="00626D47" w:rsidRDefault="00EA184B" w:rsidP="00626D47">
      <w:r w:rsidRPr="00EA184B">
        <w:rPr>
          <w:noProof/>
        </w:rPr>
        <w:lastRenderedPageBreak/>
        <w:drawing>
          <wp:inline distT="0" distB="0" distL="0" distR="0" wp14:anchorId="5B0C9E44" wp14:editId="2F889D36">
            <wp:extent cx="5137150" cy="1964866"/>
            <wp:effectExtent l="19050" t="19050" r="25400" b="16510"/>
            <wp:docPr id="10077994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799425" name="Picture 1" descr="A screen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54297" cy="1971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DBF8AA" w14:textId="670C7B04" w:rsidR="00031B02" w:rsidRDefault="00EA184B" w:rsidP="00031B02">
      <w:pPr>
        <w:pStyle w:val="Heading3"/>
        <w:rPr>
          <w:noProof/>
        </w:rPr>
      </w:pPr>
      <w:r w:rsidRPr="00EA184B">
        <w:rPr>
          <w:noProof/>
        </w:rPr>
        <w:t>Update the UserManagementController to Use the View Model</w:t>
      </w:r>
    </w:p>
    <w:p w14:paraId="567A2730" w14:textId="645AB98A" w:rsidR="00626D47" w:rsidRPr="00626D47" w:rsidRDefault="00EA184B">
      <w:pPr>
        <w:pStyle w:val="ListParagraph"/>
        <w:numPr>
          <w:ilvl w:val="0"/>
          <w:numId w:val="11"/>
        </w:numPr>
      </w:pPr>
      <w:r w:rsidRPr="00EA184B">
        <w:t xml:space="preserve">Update the </w:t>
      </w:r>
      <w:r w:rsidRPr="00EA184B">
        <w:rPr>
          <w:rStyle w:val="CodeChar"/>
        </w:rPr>
        <w:t>Index</w:t>
      </w:r>
      <w:r w:rsidRPr="00EA184B">
        <w:t xml:space="preserve"> action to use the </w:t>
      </w:r>
      <w:r w:rsidRPr="00EA184B">
        <w:rPr>
          <w:rStyle w:val="CodeChar"/>
        </w:rPr>
        <w:t>UserViewModel</w:t>
      </w:r>
      <w:r w:rsidRPr="00EA184B">
        <w:t xml:space="preserve"> for displaying user data</w:t>
      </w:r>
    </w:p>
    <w:p w14:paraId="22388E25" w14:textId="44FC1BA2" w:rsidR="00E92780" w:rsidRDefault="00EA184B" w:rsidP="00E92780">
      <w:r w:rsidRPr="00EA184B">
        <w:rPr>
          <w:noProof/>
        </w:rPr>
        <w:drawing>
          <wp:inline distT="0" distB="0" distL="0" distR="0" wp14:anchorId="16BCF264" wp14:editId="33788932">
            <wp:extent cx="3190875" cy="1970834"/>
            <wp:effectExtent l="19050" t="19050" r="9525" b="10795"/>
            <wp:docPr id="7803038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303820" name="Picture 1" descr="A screenshot of a computer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08421" cy="1981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83A108" w14:textId="2FC4A73C" w:rsidR="00EA184B" w:rsidRDefault="00294AB8" w:rsidP="00EA184B">
      <w:pPr>
        <w:pStyle w:val="Heading3"/>
        <w:rPr>
          <w:noProof/>
        </w:rPr>
      </w:pPr>
      <w:r w:rsidRPr="00294AB8">
        <w:rPr>
          <w:noProof/>
        </w:rPr>
        <w:t xml:space="preserve">Create the </w:t>
      </w:r>
      <w:r w:rsidR="002E0905">
        <w:rPr>
          <w:noProof/>
        </w:rPr>
        <w:t>Initial</w:t>
      </w:r>
      <w:r w:rsidRPr="00294AB8">
        <w:rPr>
          <w:noProof/>
        </w:rPr>
        <w:t xml:space="preserve"> View for User Management</w:t>
      </w:r>
    </w:p>
    <w:p w14:paraId="0BA8F4BF" w14:textId="2D0FE6F4" w:rsidR="005A77CA" w:rsidRDefault="00EA184B">
      <w:pPr>
        <w:pStyle w:val="ListParagraph"/>
        <w:numPr>
          <w:ilvl w:val="0"/>
          <w:numId w:val="11"/>
        </w:numPr>
      </w:pPr>
      <w:r w:rsidRPr="00EA184B">
        <w:t xml:space="preserve">Navigate to </w:t>
      </w:r>
      <w:r w:rsidRPr="00294AB8">
        <w:rPr>
          <w:b/>
          <w:bCs/>
        </w:rPr>
        <w:t>Areas/Admin/Views/</w:t>
      </w:r>
      <w:proofErr w:type="spellStart"/>
      <w:r w:rsidRPr="00294AB8">
        <w:rPr>
          <w:b/>
          <w:bCs/>
        </w:rPr>
        <w:t>UserManagement</w:t>
      </w:r>
      <w:proofErr w:type="spellEnd"/>
    </w:p>
    <w:p w14:paraId="0985BEF4" w14:textId="724B566A" w:rsidR="00EA184B" w:rsidRPr="00294AB8" w:rsidRDefault="00294AB8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294AB8">
        <w:t xml:space="preserve">Inside the </w:t>
      </w:r>
      <w:proofErr w:type="spellStart"/>
      <w:r w:rsidRPr="00294AB8">
        <w:rPr>
          <w:b/>
          <w:bCs/>
        </w:rPr>
        <w:t>UserManagement</w:t>
      </w:r>
      <w:proofErr w:type="spellEnd"/>
      <w:r w:rsidRPr="00294AB8">
        <w:t xml:space="preserve"> folder, create a new file named </w:t>
      </w:r>
      <w:r w:rsidRPr="00294AB8">
        <w:rPr>
          <w:rStyle w:val="CodeChar"/>
        </w:rPr>
        <w:t>Index.cshtml</w:t>
      </w:r>
    </w:p>
    <w:p w14:paraId="57B34CDF" w14:textId="77777777" w:rsidR="00294AB8" w:rsidRDefault="00294AB8" w:rsidP="00294AB8">
      <w:pPr>
        <w:rPr>
          <w:noProof/>
        </w:rPr>
      </w:pPr>
      <w:r w:rsidRPr="00294AB8">
        <w:rPr>
          <w:noProof/>
        </w:rPr>
        <w:drawing>
          <wp:inline distT="0" distB="0" distL="0" distR="0" wp14:anchorId="0C2D6834" wp14:editId="3284B51B">
            <wp:extent cx="1765300" cy="1027084"/>
            <wp:effectExtent l="19050" t="19050" r="25400" b="20955"/>
            <wp:docPr id="1250396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96285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72146" cy="1031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294AB8">
        <w:rPr>
          <w:noProof/>
        </w:rPr>
        <w:t xml:space="preserve"> </w:t>
      </w:r>
    </w:p>
    <w:p w14:paraId="10D2EB1F" w14:textId="4B780DB9" w:rsidR="00294AB8" w:rsidRDefault="00294AB8" w:rsidP="00294AB8">
      <w:r w:rsidRPr="00294AB8">
        <w:rPr>
          <w:noProof/>
        </w:rPr>
        <w:drawing>
          <wp:inline distT="0" distB="0" distL="0" distR="0" wp14:anchorId="4EDB42ED" wp14:editId="60984173">
            <wp:extent cx="4267200" cy="1748591"/>
            <wp:effectExtent l="19050" t="19050" r="19050" b="23495"/>
            <wp:docPr id="12983715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371513" name="Picture 1" descr="A screen 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90365" cy="17580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C3765" w14:textId="4FB9B671" w:rsidR="00434909" w:rsidRDefault="004F7777" w:rsidP="00294AB8">
      <w:r>
        <w:object w:dxaOrig="1505" w:dyaOrig="986" w14:anchorId="2298EDA3">
          <v:shape id="_x0000_i1039" type="#_x0000_t75" style="width:75.5pt;height:49.5pt" o:ole="" o:bordertopcolor="this" o:borderleftcolor="this" o:borderbottomcolor="this" o:borderrightcolor="this">
            <v:imagedata r:id="rId4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9" DrawAspect="Icon" ObjectID="_1814623155" r:id="rId52"/>
        </w:object>
      </w:r>
    </w:p>
    <w:p w14:paraId="6CAA85AF" w14:textId="4CCA4243" w:rsidR="00686AD6" w:rsidRDefault="00B9149C" w:rsidP="002E0905">
      <w:r w:rsidRPr="00B9149C">
        <w:lastRenderedPageBreak/>
        <w:drawing>
          <wp:inline distT="0" distB="0" distL="0" distR="0" wp14:anchorId="49F56783" wp14:editId="3E1A98E4">
            <wp:extent cx="6626225" cy="2125345"/>
            <wp:effectExtent l="19050" t="19050" r="22225" b="27305"/>
            <wp:docPr id="20491592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159203" name="Picture 1" descr="A screenshot of a computer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25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FAAE2D" w14:textId="2D75510D" w:rsidR="002E0905" w:rsidRDefault="002E0905" w:rsidP="002E0905">
      <w:pPr>
        <w:pStyle w:val="Heading3"/>
        <w:rPr>
          <w:noProof/>
        </w:rPr>
      </w:pPr>
      <w:r>
        <w:rPr>
          <w:noProof/>
        </w:rPr>
        <w:t>Cinema</w:t>
      </w:r>
      <w:r w:rsidRPr="00294AB8">
        <w:rPr>
          <w:noProof/>
        </w:rPr>
        <w:t xml:space="preserve"> Management</w:t>
      </w:r>
    </w:p>
    <w:p w14:paraId="3DC366D4" w14:textId="51871461" w:rsidR="00871D0E" w:rsidRPr="00871D0E" w:rsidRDefault="00871D0E" w:rsidP="00871D0E">
      <w:pPr>
        <w:pStyle w:val="ListParagraph"/>
        <w:numPr>
          <w:ilvl w:val="0"/>
          <w:numId w:val="18"/>
        </w:numPr>
      </w:pPr>
      <w:r>
        <w:t>Manage Cinemas</w:t>
      </w:r>
    </w:p>
    <w:p w14:paraId="2C4C2380" w14:textId="0AD9F9AF" w:rsidR="002E0905" w:rsidRDefault="002E0905" w:rsidP="002E0905">
      <w:pPr>
        <w:rPr>
          <w:lang w:val="bg-BG"/>
        </w:rPr>
      </w:pPr>
      <w:r>
        <w:object w:dxaOrig="1505" w:dyaOrig="986" w14:anchorId="674C577C">
          <v:shape id="_x0000_i1041" type="#_x0000_t75" style="width:75.5pt;height:49.5pt" o:ole="" o:bordertopcolor="this" o:borderleftcolor="this" o:borderbottomcolor="this" o:borderrightcolor="this">
            <v:imagedata r:id="rId5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1" DrawAspect="Icon" ObjectID="_1814623156" r:id="rId55"/>
        </w:object>
      </w:r>
    </w:p>
    <w:p w14:paraId="53E23070" w14:textId="75B28220" w:rsidR="00871D0E" w:rsidRDefault="00871D0E" w:rsidP="002E0905">
      <w:r w:rsidRPr="00871D0E">
        <w:rPr>
          <w:lang w:val="bg-BG"/>
        </w:rPr>
        <w:drawing>
          <wp:inline distT="0" distB="0" distL="0" distR="0" wp14:anchorId="5C36FD6F" wp14:editId="241B5CC3">
            <wp:extent cx="6626225" cy="1854835"/>
            <wp:effectExtent l="19050" t="19050" r="22225" b="12065"/>
            <wp:docPr id="201252082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20822" name="Picture 1" descr="A screen shot of a computer&#10;&#10;AI-generated content may be incorrect.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54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4CE6E3" w14:textId="12401D8A" w:rsidR="00871D0E" w:rsidRDefault="00871D0E" w:rsidP="00871D0E">
      <w:pPr>
        <w:pStyle w:val="ListParagraph"/>
        <w:numPr>
          <w:ilvl w:val="0"/>
          <w:numId w:val="17"/>
        </w:numPr>
      </w:pPr>
      <w:r w:rsidRPr="00871D0E">
        <w:t>Add a New Cinema (Create)</w:t>
      </w:r>
    </w:p>
    <w:p w14:paraId="39BC3DE9" w14:textId="11C65310" w:rsidR="00871D0E" w:rsidRDefault="00871D0E" w:rsidP="00871D0E">
      <w:r>
        <w:object w:dxaOrig="1505" w:dyaOrig="986" w14:anchorId="63554499">
          <v:shape id="_x0000_i1047" type="#_x0000_t75" style="width:75.5pt;height:49.5pt" o:ole="" o:bordertopcolor="this" o:borderleftcolor="this" o:borderbottomcolor="this" o:borderrightcolor="this">
            <v:imagedata r:id="rId5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7" DrawAspect="Icon" ObjectID="_1814623157" r:id="rId58"/>
        </w:object>
      </w:r>
    </w:p>
    <w:p w14:paraId="1B1B6BCB" w14:textId="06030019" w:rsidR="00871D0E" w:rsidRDefault="00871D0E" w:rsidP="00871D0E">
      <w:r w:rsidRPr="00871D0E">
        <w:drawing>
          <wp:inline distT="0" distB="0" distL="0" distR="0" wp14:anchorId="76F75699" wp14:editId="54017750">
            <wp:extent cx="4310906" cy="2482850"/>
            <wp:effectExtent l="19050" t="19050" r="13970" b="12700"/>
            <wp:docPr id="3195547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554703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37733" cy="24983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75E5B2" w14:textId="4F2EFDFB" w:rsidR="00871D0E" w:rsidRDefault="00871D0E" w:rsidP="00871D0E">
      <w:pPr>
        <w:pStyle w:val="ListParagraph"/>
        <w:numPr>
          <w:ilvl w:val="0"/>
          <w:numId w:val="17"/>
        </w:numPr>
      </w:pPr>
      <w:r>
        <w:lastRenderedPageBreak/>
        <w:t>Edit a Cinema</w:t>
      </w:r>
    </w:p>
    <w:p w14:paraId="7FFE2B7E" w14:textId="6D93334A" w:rsidR="00871D0E" w:rsidRDefault="00871D0E" w:rsidP="00871D0E">
      <w:r>
        <w:object w:dxaOrig="1505" w:dyaOrig="986" w14:anchorId="43239565">
          <v:shape id="_x0000_i1049" type="#_x0000_t75" style="width:75.5pt;height:49.5pt" o:ole="" o:bordertopcolor="this" o:borderleftcolor="this" o:borderbottomcolor="this" o:borderrightcolor="this">
            <v:imagedata r:id="rId60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9" DrawAspect="Icon" ObjectID="_1814623158" r:id="rId61"/>
        </w:object>
      </w:r>
    </w:p>
    <w:p w14:paraId="4106CEB4" w14:textId="6DD61D78" w:rsidR="00871D0E" w:rsidRDefault="00871D0E" w:rsidP="00871D0E">
      <w:r w:rsidRPr="00871D0E">
        <w:drawing>
          <wp:inline distT="0" distB="0" distL="0" distR="0" wp14:anchorId="4A357822" wp14:editId="51C63C25">
            <wp:extent cx="5460728" cy="3242945"/>
            <wp:effectExtent l="19050" t="19050" r="26035" b="14605"/>
            <wp:docPr id="2000466753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466753" name="Picture 1" descr="A screen shot of a computer screen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68456" cy="32475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36324B" w14:textId="28F748EF" w:rsidR="00871D0E" w:rsidRDefault="00871D0E" w:rsidP="00871D0E">
      <w:pPr>
        <w:pStyle w:val="ListParagraph"/>
        <w:numPr>
          <w:ilvl w:val="0"/>
          <w:numId w:val="17"/>
        </w:numPr>
      </w:pPr>
      <w:r>
        <w:t>Delete a Cinema</w:t>
      </w:r>
    </w:p>
    <w:p w14:paraId="021981C7" w14:textId="2132A9F7" w:rsidR="00871D0E" w:rsidRDefault="00871D0E" w:rsidP="00871D0E">
      <w:r w:rsidRPr="00871D0E">
        <w:drawing>
          <wp:inline distT="0" distB="0" distL="0" distR="0" wp14:anchorId="2FAF3383" wp14:editId="50720BCD">
            <wp:extent cx="3632200" cy="2830228"/>
            <wp:effectExtent l="0" t="0" r="6350" b="8255"/>
            <wp:docPr id="102433856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338566" name="Picture 1" descr="A screen shot of a computer&#10;&#10;AI-generated content may be incorrect.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646970" cy="2841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2DA8" w14:textId="2A227389" w:rsidR="00EA6B1D" w:rsidRDefault="00EA6B1D" w:rsidP="00871D0E">
      <w:r w:rsidRPr="00EA6B1D">
        <w:t>The admin can toggle a cinema's status between active and deleted. This is a soft delete, meaning the cinema is not removed from the database but simply marked as deleted</w:t>
      </w:r>
    </w:p>
    <w:p w14:paraId="012E8827" w14:textId="6C4C416A" w:rsidR="00EA6B1D" w:rsidRPr="00871D0E" w:rsidRDefault="00EA6B1D" w:rsidP="00871D0E">
      <w:r w:rsidRPr="00EA6B1D">
        <w:drawing>
          <wp:inline distT="0" distB="0" distL="0" distR="0" wp14:anchorId="44767CF0" wp14:editId="1CAB4137">
            <wp:extent cx="3075319" cy="1244600"/>
            <wp:effectExtent l="19050" t="19050" r="10795" b="12700"/>
            <wp:docPr id="159509923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099236" name="Picture 1" descr="A screenshot of a computer&#10;&#10;AI-generated content may be incorrect.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91239" cy="12510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A46589" w14:textId="1E7E161D" w:rsidR="002E0905" w:rsidRDefault="002E0905" w:rsidP="002E0905">
      <w:pPr>
        <w:pStyle w:val="Heading3"/>
        <w:rPr>
          <w:noProof/>
        </w:rPr>
      </w:pPr>
      <w:r>
        <w:rPr>
          <w:noProof/>
        </w:rPr>
        <w:lastRenderedPageBreak/>
        <w:t>Movie</w:t>
      </w:r>
      <w:r w:rsidRPr="00294AB8">
        <w:rPr>
          <w:noProof/>
        </w:rPr>
        <w:t xml:space="preserve"> Management</w:t>
      </w:r>
    </w:p>
    <w:p w14:paraId="118CF651" w14:textId="4AE9AE6B" w:rsidR="009A57E7" w:rsidRPr="009A57E7" w:rsidRDefault="009A57E7" w:rsidP="009A57E7">
      <w:pPr>
        <w:pStyle w:val="ListParagraph"/>
        <w:numPr>
          <w:ilvl w:val="0"/>
          <w:numId w:val="17"/>
        </w:numPr>
      </w:pPr>
      <w:r>
        <w:t>Manage Movies</w:t>
      </w:r>
    </w:p>
    <w:p w14:paraId="6D1E68B9" w14:textId="25C5C0BC" w:rsidR="002E0905" w:rsidRDefault="002E0905" w:rsidP="002E0905">
      <w:r>
        <w:object w:dxaOrig="1505" w:dyaOrig="986" w14:anchorId="2E7FBD98">
          <v:shape id="_x0000_i1043" type="#_x0000_t75" style="width:75.5pt;height:49.5pt" o:ole="" o:bordertopcolor="this" o:borderleftcolor="this" o:borderbottomcolor="this" o:borderrightcolor="this">
            <v:imagedata r:id="rId5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3" DrawAspect="Icon" ObjectID="_1814623159" r:id="rId65"/>
        </w:object>
      </w:r>
    </w:p>
    <w:p w14:paraId="014BA565" w14:textId="3F400F89" w:rsidR="009A57E7" w:rsidRDefault="009A57E7" w:rsidP="002E0905">
      <w:r w:rsidRPr="009A57E7">
        <w:drawing>
          <wp:inline distT="0" distB="0" distL="0" distR="0" wp14:anchorId="17A0C28E" wp14:editId="2BAB7334">
            <wp:extent cx="4508500" cy="2663623"/>
            <wp:effectExtent l="19050" t="19050" r="25400" b="22860"/>
            <wp:docPr id="3069707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970778" name="Picture 1" descr="A screenshot of a computer&#10;&#10;AI-generated content may be incorrect.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16355" cy="26682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498B72" w14:textId="679F5A99" w:rsidR="009A57E7" w:rsidRDefault="009A57E7" w:rsidP="009A57E7">
      <w:pPr>
        <w:pStyle w:val="ListParagraph"/>
        <w:numPr>
          <w:ilvl w:val="0"/>
          <w:numId w:val="17"/>
        </w:numPr>
      </w:pPr>
      <w:r>
        <w:t>Add New Movie</w:t>
      </w:r>
    </w:p>
    <w:p w14:paraId="692CE7CB" w14:textId="5FF48197" w:rsidR="009A57E7" w:rsidRDefault="009A57E7" w:rsidP="009A57E7">
      <w:r>
        <w:object w:dxaOrig="1505" w:dyaOrig="986" w14:anchorId="421C5B5E">
          <v:shape id="_x0000_i1051" type="#_x0000_t75" style="width:75.5pt;height:49.5pt" o:ole="" o:bordertopcolor="this" o:borderleftcolor="this" o:borderbottomcolor="this" o:borderrightcolor="this">
            <v:imagedata r:id="rId5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1" DrawAspect="Icon" ObjectID="_1814623160" r:id="rId67"/>
        </w:object>
      </w:r>
    </w:p>
    <w:p w14:paraId="09A3DE4C" w14:textId="34EF6E44" w:rsidR="009A57E7" w:rsidRDefault="009A57E7" w:rsidP="009A57E7">
      <w:r w:rsidRPr="009A57E7">
        <w:drawing>
          <wp:inline distT="0" distB="0" distL="0" distR="0" wp14:anchorId="60660603" wp14:editId="706FAC77">
            <wp:extent cx="3340100" cy="4110549"/>
            <wp:effectExtent l="19050" t="19050" r="12700" b="23495"/>
            <wp:docPr id="718498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498662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46151" cy="41179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D83CC2" w14:textId="5C4A501F" w:rsidR="009A57E7" w:rsidRDefault="009A57E7" w:rsidP="009A57E7">
      <w:pPr>
        <w:pStyle w:val="ListParagraph"/>
        <w:numPr>
          <w:ilvl w:val="0"/>
          <w:numId w:val="17"/>
        </w:numPr>
      </w:pPr>
      <w:r>
        <w:lastRenderedPageBreak/>
        <w:t>Edit a Movie</w:t>
      </w:r>
    </w:p>
    <w:p w14:paraId="6077E9EB" w14:textId="7378F4FE" w:rsidR="009A57E7" w:rsidRDefault="009A57E7" w:rsidP="009A57E7">
      <w:r>
        <w:object w:dxaOrig="1505" w:dyaOrig="986" w14:anchorId="025BB35B">
          <v:shape id="_x0000_i1053" type="#_x0000_t75" style="width:75.5pt;height:49.5pt" o:ole="" o:bordertopcolor="this" o:borderleftcolor="this" o:borderbottomcolor="this" o:borderrightcolor="this">
            <v:imagedata r:id="rId60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3" DrawAspect="Icon" ObjectID="_1814623161" r:id="rId69"/>
        </w:object>
      </w:r>
    </w:p>
    <w:p w14:paraId="0D750132" w14:textId="13A65B96" w:rsidR="009A57E7" w:rsidRDefault="009A57E7" w:rsidP="009A57E7">
      <w:r w:rsidRPr="009A57E7">
        <w:drawing>
          <wp:inline distT="0" distB="0" distL="0" distR="0" wp14:anchorId="70143459" wp14:editId="2444997C">
            <wp:extent cx="4519847" cy="5308600"/>
            <wp:effectExtent l="19050" t="19050" r="14605" b="25400"/>
            <wp:docPr id="1410060855" name="Picture 1" descr="A screen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060855" name="Picture 1" descr="A screenshot of a movie&#10;&#10;AI-generated content may be incorrect.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527133" cy="53171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F8EA94" w14:textId="3BA94C13" w:rsidR="009A57E7" w:rsidRDefault="009A57E7" w:rsidP="009A57E7">
      <w:pPr>
        <w:pStyle w:val="ListParagraph"/>
        <w:numPr>
          <w:ilvl w:val="0"/>
          <w:numId w:val="17"/>
        </w:numPr>
      </w:pPr>
      <w:r>
        <w:t>Delete a Movie</w:t>
      </w:r>
    </w:p>
    <w:p w14:paraId="1530CDD2" w14:textId="4E794550" w:rsidR="002E0905" w:rsidRDefault="002E0905" w:rsidP="002E0905">
      <w:pPr>
        <w:pStyle w:val="Heading3"/>
        <w:rPr>
          <w:noProof/>
        </w:rPr>
      </w:pPr>
      <w:r w:rsidRPr="002E0905">
        <w:rPr>
          <w:noProof/>
        </w:rPr>
        <w:t>Update the _Layout.cshtml for Admin Navigation</w:t>
      </w:r>
    </w:p>
    <w:p w14:paraId="2F7C509B" w14:textId="7EC6C685" w:rsidR="002E0905" w:rsidRPr="002E0905" w:rsidRDefault="002E0905" w:rsidP="002E0905">
      <w:r>
        <w:object w:dxaOrig="1505" w:dyaOrig="986" w14:anchorId="2ABAE92F">
          <v:shape id="_x0000_i1045" type="#_x0000_t75" style="width:75.5pt;height:49.5pt" o:ole="" o:bordertopcolor="this" o:borderleftcolor="this" o:borderbottomcolor="this" o:borderrightcolor="this">
            <v:imagedata r:id="rId7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5" DrawAspect="Icon" ObjectID="_1814623162" r:id="rId72"/>
        </w:object>
      </w:r>
    </w:p>
    <w:p w14:paraId="480210FF" w14:textId="13FE4CE0" w:rsidR="002E0905" w:rsidRDefault="002E0905" w:rsidP="002E0905">
      <w:r w:rsidRPr="002E0905">
        <w:t>Add a navigation dropdown for Admin users to access the Admin Dashboard and its sections.</w:t>
      </w:r>
    </w:p>
    <w:p w14:paraId="0CECD349" w14:textId="32FB1636" w:rsidR="002E0905" w:rsidRDefault="002E0905" w:rsidP="002E0905">
      <w:r w:rsidRPr="002E0905">
        <w:lastRenderedPageBreak/>
        <w:drawing>
          <wp:inline distT="0" distB="0" distL="0" distR="0" wp14:anchorId="658FDA06" wp14:editId="3C4778FF">
            <wp:extent cx="6626225" cy="3409950"/>
            <wp:effectExtent l="19050" t="19050" r="22225" b="19050"/>
            <wp:docPr id="348411978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411978" name="Picture 1" descr="A screenshot of a computer code&#10;&#10;AI-generated content may be incorrect.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9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AD877D" w14:textId="77777777" w:rsidR="002E0905" w:rsidRPr="002E0905" w:rsidRDefault="002E0905" w:rsidP="002E0905">
      <w:pPr>
        <w:rPr>
          <w:lang w:val="bg-BG"/>
        </w:rPr>
      </w:pPr>
      <w:proofErr w:type="spellStart"/>
      <w:r w:rsidRPr="002E0905">
        <w:rPr>
          <w:lang w:val="bg-BG"/>
        </w:rPr>
        <w:t>When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an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authenticated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user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with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the</w:t>
      </w:r>
      <w:proofErr w:type="spellEnd"/>
      <w:r w:rsidRPr="002E0905">
        <w:rPr>
          <w:lang w:val="bg-BG"/>
        </w:rPr>
        <w:t xml:space="preserve"> "</w:t>
      </w:r>
      <w:proofErr w:type="spellStart"/>
      <w:r w:rsidRPr="002E0905">
        <w:rPr>
          <w:lang w:val="bg-BG"/>
        </w:rPr>
        <w:t>Admin</w:t>
      </w:r>
      <w:proofErr w:type="spellEnd"/>
      <w:r w:rsidRPr="002E0905">
        <w:rPr>
          <w:lang w:val="bg-BG"/>
        </w:rPr>
        <w:t xml:space="preserve">" </w:t>
      </w:r>
      <w:proofErr w:type="spellStart"/>
      <w:r w:rsidRPr="002E0905">
        <w:rPr>
          <w:lang w:val="bg-BG"/>
        </w:rPr>
        <w:t>role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logs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in</w:t>
      </w:r>
      <w:proofErr w:type="spellEnd"/>
      <w:r w:rsidRPr="002E0905">
        <w:rPr>
          <w:lang w:val="bg-BG"/>
        </w:rPr>
        <w:t xml:space="preserve">, </w:t>
      </w:r>
      <w:proofErr w:type="spellStart"/>
      <w:r w:rsidRPr="002E0905">
        <w:rPr>
          <w:lang w:val="bg-BG"/>
        </w:rPr>
        <w:t>they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will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see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an</w:t>
      </w:r>
      <w:proofErr w:type="spellEnd"/>
      <w:r w:rsidRPr="002E0905">
        <w:rPr>
          <w:lang w:val="bg-BG"/>
        </w:rPr>
        <w:t xml:space="preserve"> “</w:t>
      </w:r>
      <w:proofErr w:type="spellStart"/>
      <w:r w:rsidRPr="002E0905">
        <w:rPr>
          <w:lang w:val="bg-BG"/>
        </w:rPr>
        <w:t>Admin</w:t>
      </w:r>
      <w:proofErr w:type="spellEnd"/>
      <w:r w:rsidRPr="002E0905">
        <w:rPr>
          <w:lang w:val="bg-BG"/>
        </w:rPr>
        <w:t xml:space="preserve">” </w:t>
      </w:r>
      <w:proofErr w:type="spellStart"/>
      <w:r w:rsidRPr="002E0905">
        <w:rPr>
          <w:lang w:val="bg-BG"/>
        </w:rPr>
        <w:t>dropdown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in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the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navigation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bar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with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quick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access</w:t>
      </w:r>
      <w:proofErr w:type="spellEnd"/>
      <w:r w:rsidRPr="002E0905">
        <w:rPr>
          <w:lang w:val="bg-BG"/>
        </w:rPr>
        <w:t xml:space="preserve"> </w:t>
      </w:r>
      <w:proofErr w:type="spellStart"/>
      <w:r w:rsidRPr="002E0905">
        <w:rPr>
          <w:lang w:val="bg-BG"/>
        </w:rPr>
        <w:t>to</w:t>
      </w:r>
      <w:proofErr w:type="spellEnd"/>
      <w:r w:rsidRPr="002E0905">
        <w:rPr>
          <w:lang w:val="bg-BG"/>
        </w:rPr>
        <w:t>:</w:t>
      </w:r>
    </w:p>
    <w:p w14:paraId="2F338820" w14:textId="77777777" w:rsidR="002E0905" w:rsidRPr="002E0905" w:rsidRDefault="002E0905" w:rsidP="002E0905">
      <w:pPr>
        <w:numPr>
          <w:ilvl w:val="0"/>
          <w:numId w:val="16"/>
        </w:numPr>
        <w:rPr>
          <w:lang w:val="bg-BG"/>
        </w:rPr>
      </w:pPr>
      <w:proofErr w:type="spellStart"/>
      <w:r w:rsidRPr="002E0905">
        <w:rPr>
          <w:b/>
          <w:bCs/>
          <w:lang w:val="bg-BG"/>
        </w:rPr>
        <w:t>Manage</w:t>
      </w:r>
      <w:proofErr w:type="spellEnd"/>
      <w:r w:rsidRPr="002E0905">
        <w:rPr>
          <w:b/>
          <w:bCs/>
          <w:lang w:val="bg-BG"/>
        </w:rPr>
        <w:t xml:space="preserve"> </w:t>
      </w:r>
      <w:proofErr w:type="spellStart"/>
      <w:r w:rsidRPr="002E0905">
        <w:rPr>
          <w:b/>
          <w:bCs/>
          <w:lang w:val="bg-BG"/>
        </w:rPr>
        <w:t>Users</w:t>
      </w:r>
      <w:proofErr w:type="spellEnd"/>
    </w:p>
    <w:p w14:paraId="66F9F290" w14:textId="77777777" w:rsidR="002E0905" w:rsidRPr="002E0905" w:rsidRDefault="002E0905" w:rsidP="002E0905">
      <w:pPr>
        <w:numPr>
          <w:ilvl w:val="0"/>
          <w:numId w:val="16"/>
        </w:numPr>
        <w:rPr>
          <w:lang w:val="bg-BG"/>
        </w:rPr>
      </w:pPr>
      <w:proofErr w:type="spellStart"/>
      <w:r w:rsidRPr="002E0905">
        <w:rPr>
          <w:b/>
          <w:bCs/>
          <w:lang w:val="bg-BG"/>
        </w:rPr>
        <w:t>Manage</w:t>
      </w:r>
      <w:proofErr w:type="spellEnd"/>
      <w:r w:rsidRPr="002E0905">
        <w:rPr>
          <w:b/>
          <w:bCs/>
          <w:lang w:val="bg-BG"/>
        </w:rPr>
        <w:t xml:space="preserve"> </w:t>
      </w:r>
      <w:proofErr w:type="spellStart"/>
      <w:r w:rsidRPr="002E0905">
        <w:rPr>
          <w:b/>
          <w:bCs/>
          <w:lang w:val="bg-BG"/>
        </w:rPr>
        <w:t>Cinemas</w:t>
      </w:r>
      <w:proofErr w:type="spellEnd"/>
    </w:p>
    <w:p w14:paraId="1DDB6E55" w14:textId="77777777" w:rsidR="002E0905" w:rsidRPr="002E0905" w:rsidRDefault="002E0905" w:rsidP="002E0905">
      <w:pPr>
        <w:numPr>
          <w:ilvl w:val="0"/>
          <w:numId w:val="16"/>
        </w:numPr>
        <w:rPr>
          <w:lang w:val="bg-BG"/>
        </w:rPr>
      </w:pPr>
      <w:proofErr w:type="spellStart"/>
      <w:r w:rsidRPr="002E0905">
        <w:rPr>
          <w:b/>
          <w:bCs/>
          <w:lang w:val="bg-BG"/>
        </w:rPr>
        <w:t>Manage</w:t>
      </w:r>
      <w:proofErr w:type="spellEnd"/>
      <w:r w:rsidRPr="002E0905">
        <w:rPr>
          <w:b/>
          <w:bCs/>
          <w:lang w:val="bg-BG"/>
        </w:rPr>
        <w:t xml:space="preserve"> </w:t>
      </w:r>
      <w:proofErr w:type="spellStart"/>
      <w:r w:rsidRPr="002E0905">
        <w:rPr>
          <w:b/>
          <w:bCs/>
          <w:lang w:val="bg-BG"/>
        </w:rPr>
        <w:t>Movies</w:t>
      </w:r>
      <w:proofErr w:type="spellEnd"/>
    </w:p>
    <w:p w14:paraId="4410C9D2" w14:textId="2C10D694" w:rsidR="002E0905" w:rsidRPr="00871D0E" w:rsidRDefault="002E0905" w:rsidP="002E0905">
      <w:pPr>
        <w:rPr>
          <w:lang w:val="bg-BG"/>
        </w:rPr>
      </w:pPr>
      <w:r w:rsidRPr="002E0905">
        <w:drawing>
          <wp:inline distT="0" distB="0" distL="0" distR="0" wp14:anchorId="1D04C89B" wp14:editId="1BBAD609">
            <wp:extent cx="4102100" cy="1627714"/>
            <wp:effectExtent l="19050" t="19050" r="12700" b="10795"/>
            <wp:docPr id="19843432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43287" name="Picture 1" descr="A screenshot of a computer&#10;&#10;AI-generated content may be incorrect.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110370" cy="16309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2E0905" w:rsidRPr="00871D0E" w:rsidSect="00EA4F0E">
      <w:headerReference w:type="default" r:id="rId75"/>
      <w:footerReference w:type="default" r:id="rId76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EA9C0" w14:textId="77777777" w:rsidR="008F77E6" w:rsidRDefault="008F77E6" w:rsidP="008068A2">
      <w:pPr>
        <w:spacing w:after="0" w:line="240" w:lineRule="auto"/>
      </w:pPr>
      <w:r>
        <w:separator/>
      </w:r>
    </w:p>
  </w:endnote>
  <w:endnote w:type="continuationSeparator" w:id="0">
    <w:p w14:paraId="79AC7BBC" w14:textId="77777777" w:rsidR="008F77E6" w:rsidRDefault="008F77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C2D52" w14:textId="77777777" w:rsidR="008F77E6" w:rsidRDefault="008F77E6" w:rsidP="008068A2">
      <w:pPr>
        <w:spacing w:after="0" w:line="240" w:lineRule="auto"/>
      </w:pPr>
      <w:r>
        <w:separator/>
      </w:r>
    </w:p>
  </w:footnote>
  <w:footnote w:type="continuationSeparator" w:id="0">
    <w:p w14:paraId="5CB62CB7" w14:textId="77777777" w:rsidR="008F77E6" w:rsidRDefault="008F77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00D03"/>
    <w:multiLevelType w:val="hybridMultilevel"/>
    <w:tmpl w:val="986278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7056B"/>
    <w:multiLevelType w:val="hybridMultilevel"/>
    <w:tmpl w:val="D792B7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CD11E8"/>
    <w:multiLevelType w:val="hybridMultilevel"/>
    <w:tmpl w:val="4B5A3C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520B3"/>
    <w:multiLevelType w:val="hybridMultilevel"/>
    <w:tmpl w:val="4B22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C1344B"/>
    <w:multiLevelType w:val="hybridMultilevel"/>
    <w:tmpl w:val="CF14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93D4B"/>
    <w:multiLevelType w:val="hybridMultilevel"/>
    <w:tmpl w:val="2D36F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B1D34"/>
    <w:multiLevelType w:val="hybridMultilevel"/>
    <w:tmpl w:val="9822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620E8"/>
    <w:multiLevelType w:val="multilevel"/>
    <w:tmpl w:val="21B43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53016D"/>
    <w:multiLevelType w:val="hybridMultilevel"/>
    <w:tmpl w:val="C026F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AF5707"/>
    <w:multiLevelType w:val="multilevel"/>
    <w:tmpl w:val="D99A8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5173A1"/>
    <w:multiLevelType w:val="hybridMultilevel"/>
    <w:tmpl w:val="6C5A45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8F004E"/>
    <w:multiLevelType w:val="hybridMultilevel"/>
    <w:tmpl w:val="63FAE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535FB9"/>
    <w:multiLevelType w:val="hybridMultilevel"/>
    <w:tmpl w:val="2E5E2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92319C"/>
    <w:multiLevelType w:val="hybridMultilevel"/>
    <w:tmpl w:val="6850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A314C1"/>
    <w:multiLevelType w:val="hybridMultilevel"/>
    <w:tmpl w:val="C4D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EC3E4A"/>
    <w:multiLevelType w:val="hybridMultilevel"/>
    <w:tmpl w:val="68B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B5CB3"/>
    <w:multiLevelType w:val="hybridMultilevel"/>
    <w:tmpl w:val="FEE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2"/>
  </w:num>
  <w:num w:numId="2" w16cid:durableId="1752921405">
    <w:abstractNumId w:val="12"/>
  </w:num>
  <w:num w:numId="3" w16cid:durableId="709108420">
    <w:abstractNumId w:val="17"/>
  </w:num>
  <w:num w:numId="4" w16cid:durableId="652215984">
    <w:abstractNumId w:val="6"/>
  </w:num>
  <w:num w:numId="5" w16cid:durableId="382556502">
    <w:abstractNumId w:val="16"/>
  </w:num>
  <w:num w:numId="6" w16cid:durableId="2026050978">
    <w:abstractNumId w:val="4"/>
  </w:num>
  <w:num w:numId="7" w16cid:durableId="1873612485">
    <w:abstractNumId w:val="9"/>
  </w:num>
  <w:num w:numId="8" w16cid:durableId="525145823">
    <w:abstractNumId w:val="5"/>
  </w:num>
  <w:num w:numId="9" w16cid:durableId="846363618">
    <w:abstractNumId w:val="8"/>
  </w:num>
  <w:num w:numId="10" w16cid:durableId="1174295328">
    <w:abstractNumId w:val="7"/>
  </w:num>
  <w:num w:numId="11" w16cid:durableId="989022232">
    <w:abstractNumId w:val="14"/>
  </w:num>
  <w:num w:numId="12" w16cid:durableId="91095759">
    <w:abstractNumId w:val="13"/>
  </w:num>
  <w:num w:numId="13" w16cid:durableId="589855524">
    <w:abstractNumId w:val="15"/>
  </w:num>
  <w:num w:numId="14" w16cid:durableId="657999662">
    <w:abstractNumId w:val="11"/>
  </w:num>
  <w:num w:numId="15" w16cid:durableId="970094016">
    <w:abstractNumId w:val="1"/>
  </w:num>
  <w:num w:numId="16" w16cid:durableId="1288127809">
    <w:abstractNumId w:val="10"/>
  </w:num>
  <w:num w:numId="17" w16cid:durableId="1525287513">
    <w:abstractNumId w:val="3"/>
  </w:num>
  <w:num w:numId="18" w16cid:durableId="82420196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1611F"/>
    <w:rsid w:val="00022C29"/>
    <w:rsid w:val="00023DC6"/>
    <w:rsid w:val="00025F04"/>
    <w:rsid w:val="00026E65"/>
    <w:rsid w:val="000318A0"/>
    <w:rsid w:val="00031B02"/>
    <w:rsid w:val="00034E6C"/>
    <w:rsid w:val="000422AD"/>
    <w:rsid w:val="00044860"/>
    <w:rsid w:val="00053946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1164"/>
    <w:rsid w:val="000A5052"/>
    <w:rsid w:val="000A6794"/>
    <w:rsid w:val="000A7DD2"/>
    <w:rsid w:val="000B3586"/>
    <w:rsid w:val="000B39E6"/>
    <w:rsid w:val="000B56F0"/>
    <w:rsid w:val="000C5361"/>
    <w:rsid w:val="000C64A3"/>
    <w:rsid w:val="000C71F8"/>
    <w:rsid w:val="000D0A85"/>
    <w:rsid w:val="000D41A0"/>
    <w:rsid w:val="000D41D8"/>
    <w:rsid w:val="000E5DA8"/>
    <w:rsid w:val="000E61AE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152A6"/>
    <w:rsid w:val="001212D5"/>
    <w:rsid w:val="00122CCE"/>
    <w:rsid w:val="00123BC9"/>
    <w:rsid w:val="0012490A"/>
    <w:rsid w:val="001275B9"/>
    <w:rsid w:val="00127A28"/>
    <w:rsid w:val="0013168C"/>
    <w:rsid w:val="00131D07"/>
    <w:rsid w:val="001340AE"/>
    <w:rsid w:val="00141BDA"/>
    <w:rsid w:val="00141C13"/>
    <w:rsid w:val="00141C4E"/>
    <w:rsid w:val="00142C75"/>
    <w:rsid w:val="0014319F"/>
    <w:rsid w:val="001449E8"/>
    <w:rsid w:val="00144DE0"/>
    <w:rsid w:val="00155729"/>
    <w:rsid w:val="00155869"/>
    <w:rsid w:val="00155C3A"/>
    <w:rsid w:val="001561C3"/>
    <w:rsid w:val="00156CAC"/>
    <w:rsid w:val="001619DF"/>
    <w:rsid w:val="0016286F"/>
    <w:rsid w:val="00164CDC"/>
    <w:rsid w:val="00164FAA"/>
    <w:rsid w:val="001665F7"/>
    <w:rsid w:val="00166BA8"/>
    <w:rsid w:val="00167CF1"/>
    <w:rsid w:val="00171021"/>
    <w:rsid w:val="00171A89"/>
    <w:rsid w:val="0017235F"/>
    <w:rsid w:val="001733CB"/>
    <w:rsid w:val="00173CB2"/>
    <w:rsid w:val="00175E1D"/>
    <w:rsid w:val="00177980"/>
    <w:rsid w:val="001837BD"/>
    <w:rsid w:val="00183A2C"/>
    <w:rsid w:val="00184602"/>
    <w:rsid w:val="00185BCA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0A5B"/>
    <w:rsid w:val="001C1FCD"/>
    <w:rsid w:val="001C3483"/>
    <w:rsid w:val="001C5402"/>
    <w:rsid w:val="001C5B83"/>
    <w:rsid w:val="001C61D0"/>
    <w:rsid w:val="001C6366"/>
    <w:rsid w:val="001D1012"/>
    <w:rsid w:val="001D1359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3C4A"/>
    <w:rsid w:val="00205A30"/>
    <w:rsid w:val="00205C17"/>
    <w:rsid w:val="00207D66"/>
    <w:rsid w:val="00210D02"/>
    <w:rsid w:val="002139EC"/>
    <w:rsid w:val="002143EB"/>
    <w:rsid w:val="00215FCE"/>
    <w:rsid w:val="00217C1D"/>
    <w:rsid w:val="00221CE4"/>
    <w:rsid w:val="002239B8"/>
    <w:rsid w:val="002300A4"/>
    <w:rsid w:val="00231CA0"/>
    <w:rsid w:val="002326A7"/>
    <w:rsid w:val="00232E7D"/>
    <w:rsid w:val="00241A86"/>
    <w:rsid w:val="00241FD0"/>
    <w:rsid w:val="002425FE"/>
    <w:rsid w:val="002438FC"/>
    <w:rsid w:val="00252CA1"/>
    <w:rsid w:val="00253814"/>
    <w:rsid w:val="00255474"/>
    <w:rsid w:val="00264287"/>
    <w:rsid w:val="0026589D"/>
    <w:rsid w:val="002664E1"/>
    <w:rsid w:val="002674C4"/>
    <w:rsid w:val="002675C5"/>
    <w:rsid w:val="00270AA2"/>
    <w:rsid w:val="00271853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4AB8"/>
    <w:rsid w:val="00295A8F"/>
    <w:rsid w:val="00296242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1393"/>
    <w:rsid w:val="002C2784"/>
    <w:rsid w:val="002C2E16"/>
    <w:rsid w:val="002C539D"/>
    <w:rsid w:val="002C5B8A"/>
    <w:rsid w:val="002C71C6"/>
    <w:rsid w:val="002D07CA"/>
    <w:rsid w:val="002D18C0"/>
    <w:rsid w:val="002D5931"/>
    <w:rsid w:val="002E0905"/>
    <w:rsid w:val="002E0BB4"/>
    <w:rsid w:val="002E1D11"/>
    <w:rsid w:val="002E7E84"/>
    <w:rsid w:val="002F125F"/>
    <w:rsid w:val="002F2D24"/>
    <w:rsid w:val="002F437A"/>
    <w:rsid w:val="00300E99"/>
    <w:rsid w:val="00303AD5"/>
    <w:rsid w:val="00305122"/>
    <w:rsid w:val="00305C14"/>
    <w:rsid w:val="00312FEA"/>
    <w:rsid w:val="00314564"/>
    <w:rsid w:val="00314902"/>
    <w:rsid w:val="00321E06"/>
    <w:rsid w:val="003224A8"/>
    <w:rsid w:val="003230CF"/>
    <w:rsid w:val="00331FDF"/>
    <w:rsid w:val="0033212E"/>
    <w:rsid w:val="0033490F"/>
    <w:rsid w:val="0033690D"/>
    <w:rsid w:val="00340FC5"/>
    <w:rsid w:val="00341E23"/>
    <w:rsid w:val="0034279E"/>
    <w:rsid w:val="003458DE"/>
    <w:rsid w:val="00353783"/>
    <w:rsid w:val="00353DDF"/>
    <w:rsid w:val="00360A82"/>
    <w:rsid w:val="00364324"/>
    <w:rsid w:val="0036731A"/>
    <w:rsid w:val="00372554"/>
    <w:rsid w:val="00373861"/>
    <w:rsid w:val="00376C4D"/>
    <w:rsid w:val="00380A57"/>
    <w:rsid w:val="00381149"/>
    <w:rsid w:val="003817EF"/>
    <w:rsid w:val="00381E9B"/>
    <w:rsid w:val="003824E1"/>
    <w:rsid w:val="00382A45"/>
    <w:rsid w:val="00383681"/>
    <w:rsid w:val="00387C02"/>
    <w:rsid w:val="003900EE"/>
    <w:rsid w:val="00391EC1"/>
    <w:rsid w:val="00395AF5"/>
    <w:rsid w:val="003974C5"/>
    <w:rsid w:val="003A1601"/>
    <w:rsid w:val="003A16C9"/>
    <w:rsid w:val="003A1A64"/>
    <w:rsid w:val="003A2644"/>
    <w:rsid w:val="003A33F9"/>
    <w:rsid w:val="003A52AF"/>
    <w:rsid w:val="003A5602"/>
    <w:rsid w:val="003B0278"/>
    <w:rsid w:val="003B092E"/>
    <w:rsid w:val="003B1846"/>
    <w:rsid w:val="003B387C"/>
    <w:rsid w:val="003B6A53"/>
    <w:rsid w:val="003C4957"/>
    <w:rsid w:val="003E1013"/>
    <w:rsid w:val="003E167F"/>
    <w:rsid w:val="003E192B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2F85"/>
    <w:rsid w:val="00406F9E"/>
    <w:rsid w:val="0041081C"/>
    <w:rsid w:val="00413EA2"/>
    <w:rsid w:val="00414D10"/>
    <w:rsid w:val="004154A1"/>
    <w:rsid w:val="004223E6"/>
    <w:rsid w:val="00422D49"/>
    <w:rsid w:val="0042363D"/>
    <w:rsid w:val="004311CA"/>
    <w:rsid w:val="004320BE"/>
    <w:rsid w:val="00434909"/>
    <w:rsid w:val="00435F2D"/>
    <w:rsid w:val="00440826"/>
    <w:rsid w:val="0044178B"/>
    <w:rsid w:val="00441A1D"/>
    <w:rsid w:val="00443086"/>
    <w:rsid w:val="004523E5"/>
    <w:rsid w:val="00461087"/>
    <w:rsid w:val="0046217B"/>
    <w:rsid w:val="00466B3E"/>
    <w:rsid w:val="0047331A"/>
    <w:rsid w:val="004735DA"/>
    <w:rsid w:val="0047640B"/>
    <w:rsid w:val="0047644B"/>
    <w:rsid w:val="00476D4B"/>
    <w:rsid w:val="00485CEE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41C"/>
    <w:rsid w:val="004C0A80"/>
    <w:rsid w:val="004C7D93"/>
    <w:rsid w:val="004D03E1"/>
    <w:rsid w:val="004D29A9"/>
    <w:rsid w:val="004D2F5A"/>
    <w:rsid w:val="004D35CD"/>
    <w:rsid w:val="004D3F16"/>
    <w:rsid w:val="004D5D9E"/>
    <w:rsid w:val="004E0D4F"/>
    <w:rsid w:val="004E4C1E"/>
    <w:rsid w:val="004F07ED"/>
    <w:rsid w:val="004F2551"/>
    <w:rsid w:val="004F3074"/>
    <w:rsid w:val="004F7777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532B"/>
    <w:rsid w:val="0054656E"/>
    <w:rsid w:val="0055071A"/>
    <w:rsid w:val="00553B24"/>
    <w:rsid w:val="00553CCB"/>
    <w:rsid w:val="00556423"/>
    <w:rsid w:val="00556CE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372"/>
    <w:rsid w:val="005778CF"/>
    <w:rsid w:val="005803E5"/>
    <w:rsid w:val="005819EA"/>
    <w:rsid w:val="00584EDB"/>
    <w:rsid w:val="005867DE"/>
    <w:rsid w:val="0058723E"/>
    <w:rsid w:val="00587726"/>
    <w:rsid w:val="00587B11"/>
    <w:rsid w:val="00594821"/>
    <w:rsid w:val="00596357"/>
    <w:rsid w:val="005963D1"/>
    <w:rsid w:val="00596AA5"/>
    <w:rsid w:val="005A08D0"/>
    <w:rsid w:val="005A1977"/>
    <w:rsid w:val="005A3914"/>
    <w:rsid w:val="005A4A98"/>
    <w:rsid w:val="005A56B9"/>
    <w:rsid w:val="005A738B"/>
    <w:rsid w:val="005A77CA"/>
    <w:rsid w:val="005B0164"/>
    <w:rsid w:val="005B5ED9"/>
    <w:rsid w:val="005B6107"/>
    <w:rsid w:val="005C131C"/>
    <w:rsid w:val="005C5C96"/>
    <w:rsid w:val="005C6A24"/>
    <w:rsid w:val="005D3AAC"/>
    <w:rsid w:val="005D5642"/>
    <w:rsid w:val="005D6429"/>
    <w:rsid w:val="005E04CE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69F3"/>
    <w:rsid w:val="00617824"/>
    <w:rsid w:val="00617D72"/>
    <w:rsid w:val="00624212"/>
    <w:rsid w:val="006242A9"/>
    <w:rsid w:val="00624DCF"/>
    <w:rsid w:val="00626D47"/>
    <w:rsid w:val="00632D34"/>
    <w:rsid w:val="0063342B"/>
    <w:rsid w:val="00633CBF"/>
    <w:rsid w:val="006360D0"/>
    <w:rsid w:val="00636439"/>
    <w:rsid w:val="00640502"/>
    <w:rsid w:val="00640522"/>
    <w:rsid w:val="00640853"/>
    <w:rsid w:val="00640BB3"/>
    <w:rsid w:val="00644D27"/>
    <w:rsid w:val="006550D3"/>
    <w:rsid w:val="0065547A"/>
    <w:rsid w:val="006567CF"/>
    <w:rsid w:val="006640AE"/>
    <w:rsid w:val="00670041"/>
    <w:rsid w:val="0067038F"/>
    <w:rsid w:val="0067108B"/>
    <w:rsid w:val="00671FE2"/>
    <w:rsid w:val="00673A98"/>
    <w:rsid w:val="006802EA"/>
    <w:rsid w:val="00680CB5"/>
    <w:rsid w:val="00683D39"/>
    <w:rsid w:val="00683FFB"/>
    <w:rsid w:val="00686AD6"/>
    <w:rsid w:val="00686C0C"/>
    <w:rsid w:val="0069099D"/>
    <w:rsid w:val="00691250"/>
    <w:rsid w:val="00695634"/>
    <w:rsid w:val="00697944"/>
    <w:rsid w:val="006A2483"/>
    <w:rsid w:val="006A2531"/>
    <w:rsid w:val="006A318F"/>
    <w:rsid w:val="006A35AE"/>
    <w:rsid w:val="006A519C"/>
    <w:rsid w:val="006B150C"/>
    <w:rsid w:val="006B2E96"/>
    <w:rsid w:val="006B3227"/>
    <w:rsid w:val="006C1615"/>
    <w:rsid w:val="006C3BCF"/>
    <w:rsid w:val="006C4F49"/>
    <w:rsid w:val="006D20C9"/>
    <w:rsid w:val="006D239A"/>
    <w:rsid w:val="006D4604"/>
    <w:rsid w:val="006E1302"/>
    <w:rsid w:val="006E2245"/>
    <w:rsid w:val="006E2BB7"/>
    <w:rsid w:val="006E55B4"/>
    <w:rsid w:val="006E7E50"/>
    <w:rsid w:val="006F320E"/>
    <w:rsid w:val="006F366C"/>
    <w:rsid w:val="006F4308"/>
    <w:rsid w:val="006F459F"/>
    <w:rsid w:val="006F55AF"/>
    <w:rsid w:val="006F61E3"/>
    <w:rsid w:val="006F78CB"/>
    <w:rsid w:val="0070342B"/>
    <w:rsid w:val="00703B6A"/>
    <w:rsid w:val="00704432"/>
    <w:rsid w:val="0070457E"/>
    <w:rsid w:val="007051DF"/>
    <w:rsid w:val="00707061"/>
    <w:rsid w:val="007121CF"/>
    <w:rsid w:val="00716572"/>
    <w:rsid w:val="00721188"/>
    <w:rsid w:val="00724DA4"/>
    <w:rsid w:val="00725456"/>
    <w:rsid w:val="00725814"/>
    <w:rsid w:val="007263C0"/>
    <w:rsid w:val="00727291"/>
    <w:rsid w:val="00727353"/>
    <w:rsid w:val="00731FC7"/>
    <w:rsid w:val="00732049"/>
    <w:rsid w:val="00741CF9"/>
    <w:rsid w:val="00745871"/>
    <w:rsid w:val="007520F3"/>
    <w:rsid w:val="007530C1"/>
    <w:rsid w:val="00761BE5"/>
    <w:rsid w:val="007629F4"/>
    <w:rsid w:val="00763912"/>
    <w:rsid w:val="00763BC9"/>
    <w:rsid w:val="00766D1D"/>
    <w:rsid w:val="0077354A"/>
    <w:rsid w:val="007735D8"/>
    <w:rsid w:val="0077423D"/>
    <w:rsid w:val="00774E44"/>
    <w:rsid w:val="0077651D"/>
    <w:rsid w:val="00777DD5"/>
    <w:rsid w:val="00777F7A"/>
    <w:rsid w:val="0078112E"/>
    <w:rsid w:val="00785258"/>
    <w:rsid w:val="00785922"/>
    <w:rsid w:val="00786C3D"/>
    <w:rsid w:val="00786F4E"/>
    <w:rsid w:val="00791F02"/>
    <w:rsid w:val="0079324A"/>
    <w:rsid w:val="00793295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2C00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A8F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7AFB"/>
    <w:rsid w:val="00830319"/>
    <w:rsid w:val="008310F3"/>
    <w:rsid w:val="0083274C"/>
    <w:rsid w:val="00834012"/>
    <w:rsid w:val="00834037"/>
    <w:rsid w:val="00835951"/>
    <w:rsid w:val="00836CA4"/>
    <w:rsid w:val="00843677"/>
    <w:rsid w:val="00847CEF"/>
    <w:rsid w:val="0085184F"/>
    <w:rsid w:val="00861625"/>
    <w:rsid w:val="008617B5"/>
    <w:rsid w:val="008622BF"/>
    <w:rsid w:val="0086447E"/>
    <w:rsid w:val="0086570C"/>
    <w:rsid w:val="00865C79"/>
    <w:rsid w:val="0086760A"/>
    <w:rsid w:val="00870828"/>
    <w:rsid w:val="00871D0E"/>
    <w:rsid w:val="00875C9A"/>
    <w:rsid w:val="008766DF"/>
    <w:rsid w:val="0088080B"/>
    <w:rsid w:val="00885A4B"/>
    <w:rsid w:val="00892A0B"/>
    <w:rsid w:val="00894C39"/>
    <w:rsid w:val="00895BC3"/>
    <w:rsid w:val="00896F8D"/>
    <w:rsid w:val="008A1BA5"/>
    <w:rsid w:val="008A3990"/>
    <w:rsid w:val="008A58F2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4BF9"/>
    <w:rsid w:val="008D5281"/>
    <w:rsid w:val="008D6097"/>
    <w:rsid w:val="008E6074"/>
    <w:rsid w:val="008E6CF3"/>
    <w:rsid w:val="008F202C"/>
    <w:rsid w:val="008F28AB"/>
    <w:rsid w:val="008F3ECC"/>
    <w:rsid w:val="008F5B43"/>
    <w:rsid w:val="008F5FDB"/>
    <w:rsid w:val="008F6577"/>
    <w:rsid w:val="008F77E6"/>
    <w:rsid w:val="0090192C"/>
    <w:rsid w:val="00902E68"/>
    <w:rsid w:val="009044CC"/>
    <w:rsid w:val="00906CB8"/>
    <w:rsid w:val="00912BC6"/>
    <w:rsid w:val="00913B97"/>
    <w:rsid w:val="009140B1"/>
    <w:rsid w:val="009157BE"/>
    <w:rsid w:val="0092107F"/>
    <w:rsid w:val="0092145D"/>
    <w:rsid w:val="009238FB"/>
    <w:rsid w:val="009254B7"/>
    <w:rsid w:val="00930CEE"/>
    <w:rsid w:val="009332AA"/>
    <w:rsid w:val="009346AB"/>
    <w:rsid w:val="009370CC"/>
    <w:rsid w:val="00937AE9"/>
    <w:rsid w:val="009415A5"/>
    <w:rsid w:val="00941FFF"/>
    <w:rsid w:val="0094493A"/>
    <w:rsid w:val="00944CBD"/>
    <w:rsid w:val="00954734"/>
    <w:rsid w:val="00955691"/>
    <w:rsid w:val="00961157"/>
    <w:rsid w:val="00962861"/>
    <w:rsid w:val="00965C5B"/>
    <w:rsid w:val="0096684B"/>
    <w:rsid w:val="009670B7"/>
    <w:rsid w:val="00967E80"/>
    <w:rsid w:val="0097170D"/>
    <w:rsid w:val="00972C7F"/>
    <w:rsid w:val="00976E46"/>
    <w:rsid w:val="009808B3"/>
    <w:rsid w:val="009863CA"/>
    <w:rsid w:val="0098784E"/>
    <w:rsid w:val="00993C5D"/>
    <w:rsid w:val="00997540"/>
    <w:rsid w:val="009A57E7"/>
    <w:rsid w:val="009A7DB1"/>
    <w:rsid w:val="009B0854"/>
    <w:rsid w:val="009B197E"/>
    <w:rsid w:val="009B3B19"/>
    <w:rsid w:val="009B450C"/>
    <w:rsid w:val="009B4FB4"/>
    <w:rsid w:val="009C0C39"/>
    <w:rsid w:val="009C102B"/>
    <w:rsid w:val="009C5340"/>
    <w:rsid w:val="009D1805"/>
    <w:rsid w:val="009D4C14"/>
    <w:rsid w:val="009E0CCF"/>
    <w:rsid w:val="009E1A09"/>
    <w:rsid w:val="009F1631"/>
    <w:rsid w:val="009F2A90"/>
    <w:rsid w:val="009F3EB8"/>
    <w:rsid w:val="009F3F19"/>
    <w:rsid w:val="009F7C94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0D3C"/>
    <w:rsid w:val="00A12BA9"/>
    <w:rsid w:val="00A204F1"/>
    <w:rsid w:val="00A23694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60FE"/>
    <w:rsid w:val="00A47F12"/>
    <w:rsid w:val="00A5002B"/>
    <w:rsid w:val="00A52FB9"/>
    <w:rsid w:val="00A57A55"/>
    <w:rsid w:val="00A63000"/>
    <w:rsid w:val="00A6662E"/>
    <w:rsid w:val="00A66DE2"/>
    <w:rsid w:val="00A70227"/>
    <w:rsid w:val="00A70A4D"/>
    <w:rsid w:val="00A847D3"/>
    <w:rsid w:val="00A85E55"/>
    <w:rsid w:val="00A86F0A"/>
    <w:rsid w:val="00A87A93"/>
    <w:rsid w:val="00A90802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45B0"/>
    <w:rsid w:val="00AC60FE"/>
    <w:rsid w:val="00AC77AD"/>
    <w:rsid w:val="00AD1CC0"/>
    <w:rsid w:val="00AD1DB2"/>
    <w:rsid w:val="00AD3214"/>
    <w:rsid w:val="00AD3D3E"/>
    <w:rsid w:val="00AD5415"/>
    <w:rsid w:val="00AD7E7F"/>
    <w:rsid w:val="00AE0377"/>
    <w:rsid w:val="00AE05A2"/>
    <w:rsid w:val="00AE05D3"/>
    <w:rsid w:val="00AE355A"/>
    <w:rsid w:val="00AE6C85"/>
    <w:rsid w:val="00AE7E92"/>
    <w:rsid w:val="00AF20F9"/>
    <w:rsid w:val="00AF3C6C"/>
    <w:rsid w:val="00AF569C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27D4A"/>
    <w:rsid w:val="00B31D3D"/>
    <w:rsid w:val="00B36280"/>
    <w:rsid w:val="00B40739"/>
    <w:rsid w:val="00B420A4"/>
    <w:rsid w:val="00B47E6F"/>
    <w:rsid w:val="00B567F6"/>
    <w:rsid w:val="00B56B9A"/>
    <w:rsid w:val="00B56DF3"/>
    <w:rsid w:val="00B57A5C"/>
    <w:rsid w:val="00B602C2"/>
    <w:rsid w:val="00B60B5B"/>
    <w:rsid w:val="00B6185B"/>
    <w:rsid w:val="00B638EB"/>
    <w:rsid w:val="00B63DED"/>
    <w:rsid w:val="00B65FEE"/>
    <w:rsid w:val="00B753E7"/>
    <w:rsid w:val="00B76889"/>
    <w:rsid w:val="00B804B5"/>
    <w:rsid w:val="00B80B38"/>
    <w:rsid w:val="00B80B7E"/>
    <w:rsid w:val="00B82B1A"/>
    <w:rsid w:val="00B8381F"/>
    <w:rsid w:val="00B83BA3"/>
    <w:rsid w:val="00B86AF3"/>
    <w:rsid w:val="00B9149C"/>
    <w:rsid w:val="00B9309B"/>
    <w:rsid w:val="00B93E34"/>
    <w:rsid w:val="00B9422F"/>
    <w:rsid w:val="00B9480B"/>
    <w:rsid w:val="00BA0BE4"/>
    <w:rsid w:val="00BA1F40"/>
    <w:rsid w:val="00BA3D2A"/>
    <w:rsid w:val="00BA4820"/>
    <w:rsid w:val="00BB05FA"/>
    <w:rsid w:val="00BB1DD8"/>
    <w:rsid w:val="00BB38EC"/>
    <w:rsid w:val="00BB5B10"/>
    <w:rsid w:val="00BC01E5"/>
    <w:rsid w:val="00BC18FA"/>
    <w:rsid w:val="00BC3F0C"/>
    <w:rsid w:val="00BC56D6"/>
    <w:rsid w:val="00BC5D59"/>
    <w:rsid w:val="00BC7441"/>
    <w:rsid w:val="00BD7436"/>
    <w:rsid w:val="00BD7E4F"/>
    <w:rsid w:val="00BE399E"/>
    <w:rsid w:val="00BE760F"/>
    <w:rsid w:val="00BF0A9A"/>
    <w:rsid w:val="00BF0BFC"/>
    <w:rsid w:val="00BF1775"/>
    <w:rsid w:val="00BF201D"/>
    <w:rsid w:val="00BF32D5"/>
    <w:rsid w:val="00BF371A"/>
    <w:rsid w:val="00BF3978"/>
    <w:rsid w:val="00C04016"/>
    <w:rsid w:val="00C0490B"/>
    <w:rsid w:val="00C05A88"/>
    <w:rsid w:val="00C05C50"/>
    <w:rsid w:val="00C07904"/>
    <w:rsid w:val="00C121AF"/>
    <w:rsid w:val="00C14C80"/>
    <w:rsid w:val="00C16BED"/>
    <w:rsid w:val="00C170BC"/>
    <w:rsid w:val="00C27853"/>
    <w:rsid w:val="00C32144"/>
    <w:rsid w:val="00C34CAF"/>
    <w:rsid w:val="00C355A5"/>
    <w:rsid w:val="00C36E3E"/>
    <w:rsid w:val="00C4152E"/>
    <w:rsid w:val="00C43B64"/>
    <w:rsid w:val="00C46772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57E"/>
    <w:rsid w:val="00C70088"/>
    <w:rsid w:val="00C71A7A"/>
    <w:rsid w:val="00C72F5A"/>
    <w:rsid w:val="00C82862"/>
    <w:rsid w:val="00C84E4D"/>
    <w:rsid w:val="00C901B0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3C55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2360"/>
    <w:rsid w:val="00CE236C"/>
    <w:rsid w:val="00CE42AE"/>
    <w:rsid w:val="00CE52DD"/>
    <w:rsid w:val="00CF0047"/>
    <w:rsid w:val="00CF4D42"/>
    <w:rsid w:val="00CF7887"/>
    <w:rsid w:val="00CF7FCE"/>
    <w:rsid w:val="00D04B35"/>
    <w:rsid w:val="00D10F3E"/>
    <w:rsid w:val="00D10FC3"/>
    <w:rsid w:val="00D223D3"/>
    <w:rsid w:val="00D22895"/>
    <w:rsid w:val="00D33DAC"/>
    <w:rsid w:val="00D3404A"/>
    <w:rsid w:val="00D34C3A"/>
    <w:rsid w:val="00D4227D"/>
    <w:rsid w:val="00D42C94"/>
    <w:rsid w:val="00D43346"/>
    <w:rsid w:val="00D4354E"/>
    <w:rsid w:val="00D43F69"/>
    <w:rsid w:val="00D50C46"/>
    <w:rsid w:val="00D50F12"/>
    <w:rsid w:val="00D50F79"/>
    <w:rsid w:val="00D53776"/>
    <w:rsid w:val="00D6368A"/>
    <w:rsid w:val="00D636A4"/>
    <w:rsid w:val="00D649DE"/>
    <w:rsid w:val="00D653F5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4C98"/>
    <w:rsid w:val="00D97994"/>
    <w:rsid w:val="00DA028F"/>
    <w:rsid w:val="00DA2959"/>
    <w:rsid w:val="00DA39F0"/>
    <w:rsid w:val="00DB2413"/>
    <w:rsid w:val="00DB3F52"/>
    <w:rsid w:val="00DB62C7"/>
    <w:rsid w:val="00DC0168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5544"/>
    <w:rsid w:val="00DE60E9"/>
    <w:rsid w:val="00DF00FA"/>
    <w:rsid w:val="00DF57D8"/>
    <w:rsid w:val="00DF6F6D"/>
    <w:rsid w:val="00E032C5"/>
    <w:rsid w:val="00E04863"/>
    <w:rsid w:val="00E1024C"/>
    <w:rsid w:val="00E13329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2E75"/>
    <w:rsid w:val="00E44CD3"/>
    <w:rsid w:val="00E465C4"/>
    <w:rsid w:val="00E46B35"/>
    <w:rsid w:val="00E4735F"/>
    <w:rsid w:val="00E54987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1576"/>
    <w:rsid w:val="00E92780"/>
    <w:rsid w:val="00E936E6"/>
    <w:rsid w:val="00E94D40"/>
    <w:rsid w:val="00E953F5"/>
    <w:rsid w:val="00EA0382"/>
    <w:rsid w:val="00EA082E"/>
    <w:rsid w:val="00EA1019"/>
    <w:rsid w:val="00EA184B"/>
    <w:rsid w:val="00EA3B29"/>
    <w:rsid w:val="00EA4EC9"/>
    <w:rsid w:val="00EA4F0E"/>
    <w:rsid w:val="00EA6B1D"/>
    <w:rsid w:val="00EB0E79"/>
    <w:rsid w:val="00EB0EE8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5E8E"/>
    <w:rsid w:val="00EF141D"/>
    <w:rsid w:val="00EF1BD6"/>
    <w:rsid w:val="00EF3451"/>
    <w:rsid w:val="00EF52C7"/>
    <w:rsid w:val="00EF7EA8"/>
    <w:rsid w:val="00F10C6F"/>
    <w:rsid w:val="00F128F1"/>
    <w:rsid w:val="00F12EC3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634"/>
    <w:rsid w:val="00F51C51"/>
    <w:rsid w:val="00F51F76"/>
    <w:rsid w:val="00F54CB4"/>
    <w:rsid w:val="00F54CB7"/>
    <w:rsid w:val="00F55F6A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44FF"/>
    <w:rsid w:val="00F84ACF"/>
    <w:rsid w:val="00F8680B"/>
    <w:rsid w:val="00F87358"/>
    <w:rsid w:val="00F93F68"/>
    <w:rsid w:val="00F96D0D"/>
    <w:rsid w:val="00F976AD"/>
    <w:rsid w:val="00FA3AE7"/>
    <w:rsid w:val="00FA6461"/>
    <w:rsid w:val="00FB61CF"/>
    <w:rsid w:val="00FC00DA"/>
    <w:rsid w:val="00FC014A"/>
    <w:rsid w:val="00FC051D"/>
    <w:rsid w:val="00FC17BA"/>
    <w:rsid w:val="00FC1935"/>
    <w:rsid w:val="00FC299C"/>
    <w:rsid w:val="00FC54AF"/>
    <w:rsid w:val="00FC6170"/>
    <w:rsid w:val="00FD38E9"/>
    <w:rsid w:val="00FD4F01"/>
    <w:rsid w:val="00FD6D2C"/>
    <w:rsid w:val="00FE038F"/>
    <w:rsid w:val="00FE08C6"/>
    <w:rsid w:val="00FE6C8A"/>
    <w:rsid w:val="00FF0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8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4F777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2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48.png"/><Relationship Id="rId68" Type="http://schemas.openxmlformats.org/officeDocument/2006/relationships/image" Target="media/image5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oleObject" Target="embeddings/oleObject3.bin"/><Relationship Id="rId53" Type="http://schemas.openxmlformats.org/officeDocument/2006/relationships/image" Target="media/image41.png"/><Relationship Id="rId58" Type="http://schemas.openxmlformats.org/officeDocument/2006/relationships/oleObject" Target="embeddings/oleObject6.bin"/><Relationship Id="rId66" Type="http://schemas.openxmlformats.org/officeDocument/2006/relationships/image" Target="media/image50.png"/><Relationship Id="rId74" Type="http://schemas.openxmlformats.org/officeDocument/2006/relationships/image" Target="media/image55.png"/><Relationship Id="rId5" Type="http://schemas.openxmlformats.org/officeDocument/2006/relationships/webSettings" Target="webSettings.xml"/><Relationship Id="rId61" Type="http://schemas.openxmlformats.org/officeDocument/2006/relationships/oleObject" Target="embeddings/oleObject7.bin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emf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image" Target="media/image43.png"/><Relationship Id="rId64" Type="http://schemas.openxmlformats.org/officeDocument/2006/relationships/image" Target="media/image49.png"/><Relationship Id="rId69" Type="http://schemas.openxmlformats.org/officeDocument/2006/relationships/oleObject" Target="embeddings/oleObject10.bin"/><Relationship Id="rId77" Type="http://schemas.openxmlformats.org/officeDocument/2006/relationships/fontTable" Target="fontTable.xml"/><Relationship Id="rId8" Type="http://schemas.openxmlformats.org/officeDocument/2006/relationships/hyperlink" Target="https://softuni.bg/trainings/4954/asp-net-advanced-june-2025" TargetMode="External"/><Relationship Id="rId51" Type="http://schemas.openxmlformats.org/officeDocument/2006/relationships/image" Target="media/image40.png"/><Relationship Id="rId72" Type="http://schemas.openxmlformats.org/officeDocument/2006/relationships/oleObject" Target="embeddings/oleObject11.bin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5.png"/><Relationship Id="rId67" Type="http://schemas.openxmlformats.org/officeDocument/2006/relationships/oleObject" Target="embeddings/oleObject9.bin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image" Target="media/image42.emf"/><Relationship Id="rId62" Type="http://schemas.openxmlformats.org/officeDocument/2006/relationships/image" Target="media/image47.png"/><Relationship Id="rId70" Type="http://schemas.openxmlformats.org/officeDocument/2006/relationships/image" Target="media/image52.png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oleObject" Target="embeddings/oleObject1.bin"/><Relationship Id="rId28" Type="http://schemas.openxmlformats.org/officeDocument/2006/relationships/image" Target="media/image19.emf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4.emf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4.emf"/><Relationship Id="rId52" Type="http://schemas.openxmlformats.org/officeDocument/2006/relationships/oleObject" Target="embeddings/oleObject4.bin"/><Relationship Id="rId60" Type="http://schemas.openxmlformats.org/officeDocument/2006/relationships/image" Target="media/image46.emf"/><Relationship Id="rId65" Type="http://schemas.openxmlformats.org/officeDocument/2006/relationships/oleObject" Target="embeddings/oleObject8.bin"/><Relationship Id="rId73" Type="http://schemas.openxmlformats.org/officeDocument/2006/relationships/image" Target="media/image54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oleObject" Target="embeddings/oleObject5.bin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3.emf"/><Relationship Id="rId2" Type="http://schemas.openxmlformats.org/officeDocument/2006/relationships/numbering" Target="numbering.xml"/><Relationship Id="rId29" Type="http://schemas.openxmlformats.org/officeDocument/2006/relationships/oleObject" Target="embeddings/oleObject2.bin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3" Type="http://schemas.openxmlformats.org/officeDocument/2006/relationships/image" Target="media/image5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8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</cp:revision>
  <cp:lastPrinted>2023-05-26T14:16:00Z</cp:lastPrinted>
  <dcterms:created xsi:type="dcterms:W3CDTF">2025-07-21T13:38:00Z</dcterms:created>
  <dcterms:modified xsi:type="dcterms:W3CDTF">2025-07-21T14:12:00Z</dcterms:modified>
  <cp:category>programming;education;software engineering;software development</cp:category>
</cp:coreProperties>
</file>